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6ADEA9" w14:textId="1B9EFA23" w:rsidR="004A062A" w:rsidRPr="00B226D1" w:rsidRDefault="00A813F2" w:rsidP="00E91E1D">
      <w:pPr>
        <w:pStyle w:val="BodyText"/>
        <w:spacing w:before="1"/>
        <w:rPr>
          <w:rFonts w:ascii="ToyotaType-Semibold" w:hAnsi="ToyotaType-Semibold" w:cs="ToyotaType-Semibold"/>
          <w:b/>
          <w:sz w:val="44"/>
          <w:szCs w:val="22"/>
        </w:rPr>
      </w:pPr>
      <w:r w:rsidRPr="008E650C">
        <w:rPr>
          <w:rFonts w:ascii="ToyotaType-Semibold" w:hAnsi="ToyotaType-Semibold" w:cs="ToyotaType-Semibold"/>
          <w:noProof/>
          <w:sz w:val="22"/>
          <w:lang w:val="en-US" w:eastAsia="ja-JP" w:bidi="ar-SA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0DE1877" wp14:editId="6B89DCBD">
                <wp:simplePos x="0" y="0"/>
                <wp:positionH relativeFrom="page">
                  <wp:posOffset>391160</wp:posOffset>
                </wp:positionH>
                <wp:positionV relativeFrom="page">
                  <wp:posOffset>0</wp:posOffset>
                </wp:positionV>
                <wp:extent cx="7171055" cy="1082040"/>
                <wp:effectExtent l="0" t="0" r="0" b="381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71055" cy="1082040"/>
                          <a:chOff x="612" y="0"/>
                          <a:chExt cx="11293" cy="1704"/>
                        </a:xfrm>
                      </wpg:grpSpPr>
                      <wps:wsp>
                        <wps:cNvPr id="3" name="Rectangle 4"/>
                        <wps:cNvSpPr>
                          <a:spLocks/>
                        </wps:cNvSpPr>
                        <wps:spPr bwMode="auto">
                          <a:xfrm>
                            <a:off x="6051" y="0"/>
                            <a:ext cx="5854" cy="142"/>
                          </a:xfrm>
                          <a:prstGeom prst="rect">
                            <a:avLst/>
                          </a:prstGeom>
                          <a:solidFill>
                            <a:srgbClr val="ED1B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6939"/>
                          <a:stretch/>
                        </pic:blipFill>
                        <pic:spPr bwMode="auto">
                          <a:xfrm>
                            <a:off x="612" y="89"/>
                            <a:ext cx="1668" cy="1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1D71B3" id="Group 2" o:spid="_x0000_s1026" style="position:absolute;left:0;text-align:left;margin-left:30.8pt;margin-top:0;width:564.65pt;height:85.2pt;z-index:251660288;mso-position-horizontal-relative:page;mso-position-vertical-relative:page" coordorigin="612" coordsize="11293,17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38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">
                <v:rect id="Rectangle 4" o:spid="_x0000_s1027" style="position:absolute;left:6051;width:5854;height:1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" fillcolor="#ed1b2e" stroked="f">
                  <v:path arrowok="t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612;top:89;width:1668;height:16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">
                  <v:imagedata r:id="rId11" o:title="" cropbottom="24208f"/>
                  <v:path arrowok="t"/>
                  <o:lock v:ext="edit" aspectratio="f"/>
                </v:shape>
                <w10:wrap anchorx="page" anchory="page"/>
              </v:group>
            </w:pict>
          </mc:Fallback>
        </mc:AlternateContent>
      </w:r>
      <w:r w:rsidR="00BD45E4" w:rsidRPr="00BD45E4">
        <w:rPr>
          <w:rFonts w:ascii="ToyotaType-Semibold" w:hAnsi="ToyotaType-Semibold" w:cs="ToyotaType-Semibold"/>
          <w:sz w:val="40"/>
          <w:szCs w:val="32"/>
        </w:rPr>
        <w:t xml:space="preserve"> </w:t>
      </w:r>
      <w:r w:rsidR="002703C8">
        <w:rPr>
          <w:rFonts w:ascii="ToyotaType-Semibold" w:hAnsi="ToyotaType-Semibold" w:cs="ToyotaType-Semibold"/>
          <w:sz w:val="40"/>
          <w:szCs w:val="32"/>
        </w:rPr>
        <w:t xml:space="preserve">Toyota </w:t>
      </w:r>
      <w:r w:rsidR="00834636">
        <w:rPr>
          <w:rFonts w:ascii="ToyotaType-Semibold" w:hAnsi="ToyotaType-Semibold" w:cs="ToyotaType-Semibold"/>
          <w:sz w:val="40"/>
          <w:szCs w:val="32"/>
        </w:rPr>
        <w:t>bZ4X</w:t>
      </w:r>
      <w:r w:rsidR="002703C8">
        <w:rPr>
          <w:rFonts w:ascii="ToyotaType-Semibold" w:hAnsi="ToyotaType-Semibold" w:cs="ToyotaType-Semibold"/>
          <w:sz w:val="40"/>
          <w:szCs w:val="32"/>
        </w:rPr>
        <w:t xml:space="preserve"> – Specifications</w:t>
      </w:r>
    </w:p>
    <w:p w14:paraId="0276234C" w14:textId="298F8D3B" w:rsidR="00A47DA6" w:rsidRDefault="00A47DA6" w:rsidP="00A47DA6">
      <w:pPr>
        <w:rPr>
          <w:rFonts w:cs="Toyota Type"/>
          <w:sz w:val="20"/>
          <w:szCs w:val="20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256"/>
        <w:gridCol w:w="2905"/>
        <w:gridCol w:w="2906"/>
      </w:tblGrid>
      <w:tr w:rsidR="00A8283E" w14:paraId="2AFB1812" w14:textId="638D43DB" w:rsidTr="00946BFE">
        <w:tc>
          <w:tcPr>
            <w:tcW w:w="3256" w:type="dxa"/>
            <w:shd w:val="clear" w:color="auto" w:fill="DDD9C3" w:themeFill="background2" w:themeFillShade="E6"/>
            <w:vAlign w:val="center"/>
          </w:tcPr>
          <w:p w14:paraId="7758F6A5" w14:textId="76E994BB" w:rsidR="00A8283E" w:rsidRPr="00C15969" w:rsidRDefault="00834636" w:rsidP="00A8283E">
            <w:pPr>
              <w:rPr>
                <w:rFonts w:ascii="Toyota Type Light" w:hAnsi="Toyota Type Light" w:cs="Toyota Type Light"/>
                <w:b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DRIVETRAIN</w:t>
            </w:r>
          </w:p>
        </w:tc>
        <w:tc>
          <w:tcPr>
            <w:tcW w:w="2905" w:type="dxa"/>
            <w:shd w:val="clear" w:color="auto" w:fill="DDD9C3" w:themeFill="background2" w:themeFillShade="E6"/>
            <w:vAlign w:val="center"/>
          </w:tcPr>
          <w:p w14:paraId="0995FD9D" w14:textId="542C0BAC" w:rsidR="00A8283E" w:rsidRPr="00C15969" w:rsidRDefault="00834636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FWD</w:t>
            </w:r>
          </w:p>
        </w:tc>
        <w:tc>
          <w:tcPr>
            <w:tcW w:w="2906" w:type="dxa"/>
            <w:shd w:val="clear" w:color="auto" w:fill="DDD9C3" w:themeFill="background2" w:themeFillShade="E6"/>
            <w:vAlign w:val="center"/>
          </w:tcPr>
          <w:p w14:paraId="3D710399" w14:textId="3D5CF72B" w:rsidR="00A8283E" w:rsidRPr="00C15969" w:rsidRDefault="00834636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AWD</w:t>
            </w:r>
          </w:p>
        </w:tc>
      </w:tr>
      <w:tr w:rsidR="00834636" w14:paraId="54E59C54" w14:textId="33A3D2A9" w:rsidTr="00DC7B2C">
        <w:tc>
          <w:tcPr>
            <w:tcW w:w="3256" w:type="dxa"/>
            <w:shd w:val="clear" w:color="auto" w:fill="auto"/>
            <w:vAlign w:val="center"/>
          </w:tcPr>
          <w:p w14:paraId="3DB14660" w14:textId="125447DC" w:rsidR="00834636" w:rsidRPr="00A8283E" w:rsidRDefault="00834636" w:rsidP="00A8283E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 w:rsidRPr="00A8283E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TYPE</w:t>
            </w:r>
          </w:p>
        </w:tc>
        <w:tc>
          <w:tcPr>
            <w:tcW w:w="5811" w:type="dxa"/>
            <w:gridSpan w:val="2"/>
            <w:vAlign w:val="center"/>
          </w:tcPr>
          <w:p w14:paraId="2ED55B36" w14:textId="42E0CE49" w:rsidR="00834636" w:rsidRPr="00A8283E" w:rsidRDefault="00834636" w:rsidP="00707D60">
            <w:pPr>
              <w:jc w:val="center"/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 xml:space="preserve">AC SYNCHRONOUS ELECTRIC </w:t>
            </w:r>
            <w:r w:rsidR="00707D60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GENERATOR</w:t>
            </w:r>
          </w:p>
        </w:tc>
      </w:tr>
      <w:tr w:rsidR="00834636" w14:paraId="7D8C3F6C" w14:textId="7DEDA88A" w:rsidTr="008A0A1B">
        <w:tc>
          <w:tcPr>
            <w:tcW w:w="3256" w:type="dxa"/>
            <w:shd w:val="clear" w:color="auto" w:fill="auto"/>
            <w:vAlign w:val="center"/>
          </w:tcPr>
          <w:p w14:paraId="61DD3021" w14:textId="25B613F7" w:rsidR="00834636" w:rsidRPr="00834636" w:rsidRDefault="00834636" w:rsidP="00A8283E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 w:rsidRPr="00834636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TOTAL POWER OUTPUT (DIN HP</w:t>
            </w:r>
            <w:r w:rsidR="00565EC7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 xml:space="preserve"> </w:t>
            </w:r>
            <w:r w:rsidRPr="00834636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 xml:space="preserve">/ </w:t>
            </w:r>
            <w:r w:rsidR="00707D60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k</w:t>
            </w:r>
            <w:r w:rsidRPr="00834636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W)</w:t>
            </w:r>
          </w:p>
        </w:tc>
        <w:tc>
          <w:tcPr>
            <w:tcW w:w="2905" w:type="dxa"/>
            <w:vAlign w:val="center"/>
          </w:tcPr>
          <w:p w14:paraId="75742521" w14:textId="08BFABBC" w:rsidR="00834636" w:rsidRPr="00C15969" w:rsidRDefault="00834636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204 / 150</w:t>
            </w:r>
          </w:p>
        </w:tc>
        <w:tc>
          <w:tcPr>
            <w:tcW w:w="2906" w:type="dxa"/>
            <w:vAlign w:val="center"/>
          </w:tcPr>
          <w:p w14:paraId="2167B357" w14:textId="309C5439" w:rsidR="00834636" w:rsidRPr="00834636" w:rsidRDefault="00834636" w:rsidP="00316388">
            <w:pPr>
              <w:jc w:val="center"/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 w:rsidRPr="00834636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218 / 160</w:t>
            </w:r>
          </w:p>
        </w:tc>
      </w:tr>
      <w:tr w:rsidR="00A8283E" w14:paraId="2C405C92" w14:textId="77777777" w:rsidTr="00946BFE">
        <w:tc>
          <w:tcPr>
            <w:tcW w:w="3256" w:type="dxa"/>
            <w:shd w:val="clear" w:color="auto" w:fill="auto"/>
            <w:vAlign w:val="center"/>
          </w:tcPr>
          <w:p w14:paraId="3DA6A65C" w14:textId="5907F893" w:rsidR="00A8283E" w:rsidRPr="00C15969" w:rsidRDefault="00834636" w:rsidP="00A71D16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FRONT MOTOR</w:t>
            </w:r>
            <w:r w:rsidR="00A8283E"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 xml:space="preserve"> OUTPUT (DIN HP</w:t>
            </w:r>
            <w:r w:rsidR="00467F35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 xml:space="preserve"> </w:t>
            </w:r>
            <w:r w:rsidR="00A8283E"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/</w:t>
            </w:r>
            <w:r w:rsidR="00467F35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 xml:space="preserve"> </w:t>
            </w:r>
            <w:r w:rsidR="00707D60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k</w:t>
            </w:r>
            <w:r w:rsidR="00A8283E"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W)</w:t>
            </w:r>
          </w:p>
        </w:tc>
        <w:tc>
          <w:tcPr>
            <w:tcW w:w="2905" w:type="dxa"/>
            <w:vAlign w:val="center"/>
          </w:tcPr>
          <w:p w14:paraId="3D48E6EC" w14:textId="27F80AAF" w:rsidR="00A8283E" w:rsidRPr="00035157" w:rsidRDefault="00834636" w:rsidP="00316388">
            <w:pPr>
              <w:jc w:val="center"/>
              <w:rPr>
                <w:rFonts w:ascii="Toyota Type Light" w:hAnsi="Toyota Type Light" w:cs="Toyota Type Light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204 / 150</w:t>
            </w:r>
          </w:p>
        </w:tc>
        <w:tc>
          <w:tcPr>
            <w:tcW w:w="2906" w:type="dxa"/>
            <w:vAlign w:val="center"/>
          </w:tcPr>
          <w:p w14:paraId="30CFBADC" w14:textId="1286D2C4" w:rsidR="00D9433E" w:rsidRPr="00EB5DC8" w:rsidRDefault="00834636" w:rsidP="00316388">
            <w:pPr>
              <w:jc w:val="center"/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109 / 80</w:t>
            </w:r>
          </w:p>
        </w:tc>
      </w:tr>
      <w:tr w:rsidR="00834636" w14:paraId="50CA2071" w14:textId="77777777" w:rsidTr="00946BFE">
        <w:tc>
          <w:tcPr>
            <w:tcW w:w="3256" w:type="dxa"/>
            <w:shd w:val="clear" w:color="auto" w:fill="auto"/>
            <w:vAlign w:val="center"/>
          </w:tcPr>
          <w:p w14:paraId="616B6392" w14:textId="317C06DF" w:rsidR="00834636" w:rsidRPr="00C15969" w:rsidRDefault="00834636" w:rsidP="00834636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REAR MOTOR</w:t>
            </w: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 xml:space="preserve"> OUTPUT (DIN HP</w:t>
            </w:r>
            <w: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 xml:space="preserve"> </w:t>
            </w: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/</w:t>
            </w:r>
            <w: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 xml:space="preserve"> </w:t>
            </w:r>
            <w:r w:rsidR="00707D60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k</w:t>
            </w: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W)</w:t>
            </w:r>
          </w:p>
        </w:tc>
        <w:tc>
          <w:tcPr>
            <w:tcW w:w="2905" w:type="dxa"/>
            <w:vAlign w:val="center"/>
          </w:tcPr>
          <w:p w14:paraId="6FD7BF10" w14:textId="519570D1" w:rsidR="00834636" w:rsidRPr="00035157" w:rsidRDefault="00834636" w:rsidP="00834636">
            <w:pPr>
              <w:jc w:val="center"/>
              <w:rPr>
                <w:rFonts w:ascii="Toyota Type Light" w:hAnsi="Toyota Type Light" w:cs="Toyota Type Light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N/A</w:t>
            </w:r>
          </w:p>
        </w:tc>
        <w:tc>
          <w:tcPr>
            <w:tcW w:w="2906" w:type="dxa"/>
            <w:vAlign w:val="center"/>
          </w:tcPr>
          <w:p w14:paraId="42C9BFA6" w14:textId="6FFD6248" w:rsidR="00834636" w:rsidRPr="00D9433E" w:rsidRDefault="00834636" w:rsidP="00834636">
            <w:pPr>
              <w:jc w:val="center"/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109 / 80</w:t>
            </w:r>
          </w:p>
        </w:tc>
      </w:tr>
      <w:tr w:rsidR="00834636" w14:paraId="4B7593F5" w14:textId="77777777" w:rsidTr="00946BFE">
        <w:tc>
          <w:tcPr>
            <w:tcW w:w="3256" w:type="dxa"/>
            <w:shd w:val="clear" w:color="auto" w:fill="auto"/>
            <w:vAlign w:val="center"/>
          </w:tcPr>
          <w:p w14:paraId="76EECEBE" w14:textId="02D08077" w:rsidR="00834636" w:rsidRPr="00C15969" w:rsidRDefault="00834636" w:rsidP="00834636">
            <w:pPr>
              <w:rPr>
                <w:rFonts w:ascii="Toyota Type Light" w:hAnsi="Toyota Type Light" w:cs="Toyota Type Light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sz w:val="16"/>
                <w:szCs w:val="16"/>
              </w:rPr>
              <w:t>TORQUE</w:t>
            </w:r>
            <w:r>
              <w:rPr>
                <w:rFonts w:ascii="Toyota Type Light" w:hAnsi="Toyota Type Light" w:cs="Toyota Type Light"/>
                <w:sz w:val="16"/>
                <w:szCs w:val="16"/>
              </w:rPr>
              <w:t xml:space="preserve"> (Nm)</w:t>
            </w:r>
          </w:p>
        </w:tc>
        <w:tc>
          <w:tcPr>
            <w:tcW w:w="2905" w:type="dxa"/>
            <w:vAlign w:val="center"/>
          </w:tcPr>
          <w:p w14:paraId="427E335A" w14:textId="2C2A0D0F" w:rsidR="00834636" w:rsidRPr="00035157" w:rsidRDefault="00834636" w:rsidP="00834636">
            <w:pPr>
              <w:jc w:val="center"/>
              <w:rPr>
                <w:rFonts w:ascii="Toyota Type Light" w:hAnsi="Toyota Type Light" w:cs="Toyota Type Light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266</w:t>
            </w:r>
          </w:p>
        </w:tc>
        <w:tc>
          <w:tcPr>
            <w:tcW w:w="2906" w:type="dxa"/>
            <w:vAlign w:val="center"/>
          </w:tcPr>
          <w:p w14:paraId="7E84E5EC" w14:textId="407F8AA4" w:rsidR="00834636" w:rsidRPr="00D9433E" w:rsidRDefault="00834636" w:rsidP="00834636">
            <w:pPr>
              <w:jc w:val="center"/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337</w:t>
            </w:r>
          </w:p>
        </w:tc>
      </w:tr>
    </w:tbl>
    <w:p w14:paraId="0329EB1A" w14:textId="28FF0847" w:rsidR="00A8283E" w:rsidRDefault="00A8283E" w:rsidP="00A47DA6">
      <w:pPr>
        <w:rPr>
          <w:rFonts w:cs="Toyota Type"/>
          <w:sz w:val="20"/>
          <w:szCs w:val="20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256"/>
        <w:gridCol w:w="5811"/>
      </w:tblGrid>
      <w:tr w:rsidR="00834636" w14:paraId="3DA18797" w14:textId="77777777" w:rsidTr="00E411EF">
        <w:tc>
          <w:tcPr>
            <w:tcW w:w="3256" w:type="dxa"/>
            <w:shd w:val="clear" w:color="auto" w:fill="DDD9C3" w:themeFill="background2" w:themeFillShade="E6"/>
          </w:tcPr>
          <w:p w14:paraId="6058E0CC" w14:textId="42DF1796" w:rsidR="00834636" w:rsidRPr="0022138E" w:rsidRDefault="00834636" w:rsidP="00467F35">
            <w:pP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EV SYSTEM</w:t>
            </w:r>
          </w:p>
        </w:tc>
        <w:tc>
          <w:tcPr>
            <w:tcW w:w="5811" w:type="dxa"/>
            <w:shd w:val="clear" w:color="auto" w:fill="DDD9C3" w:themeFill="background2" w:themeFillShade="E6"/>
            <w:vAlign w:val="center"/>
          </w:tcPr>
          <w:p w14:paraId="54257FB8" w14:textId="60AFF8B4" w:rsidR="00834636" w:rsidRPr="00C15969" w:rsidRDefault="00834636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834636" w14:paraId="5B920996" w14:textId="77777777" w:rsidTr="00D74BDE">
        <w:tc>
          <w:tcPr>
            <w:tcW w:w="3256" w:type="dxa"/>
            <w:shd w:val="clear" w:color="auto" w:fill="auto"/>
            <w:vAlign w:val="center"/>
          </w:tcPr>
          <w:p w14:paraId="78DB8C36" w14:textId="0398B182" w:rsidR="00834636" w:rsidRDefault="00834636" w:rsidP="00467F35">
            <w:pP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BATTERY</w:t>
            </w:r>
          </w:p>
        </w:tc>
        <w:tc>
          <w:tcPr>
            <w:tcW w:w="5811" w:type="dxa"/>
            <w:shd w:val="clear" w:color="auto" w:fill="auto"/>
            <w:vAlign w:val="center"/>
          </w:tcPr>
          <w:p w14:paraId="7FA0EC31" w14:textId="0713C906" w:rsidR="00834636" w:rsidRPr="00C15969" w:rsidRDefault="00834636" w:rsidP="00834636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sz w:val="16"/>
                <w:szCs w:val="16"/>
              </w:rPr>
              <w:t>L</w:t>
            </w:r>
            <w:r>
              <w:rPr>
                <w:rFonts w:ascii="Toyota Type Light" w:hAnsi="Toyota Type Light" w:cs="Toyota Type Light"/>
                <w:sz w:val="16"/>
                <w:szCs w:val="16"/>
              </w:rPr>
              <w:t>ITHIUM</w:t>
            </w:r>
            <w:r w:rsidRPr="00C15969">
              <w:rPr>
                <w:rFonts w:ascii="Toyota Type Light" w:hAnsi="Toyota Type Light" w:cs="Toyota Type Light"/>
                <w:sz w:val="16"/>
                <w:szCs w:val="16"/>
              </w:rPr>
              <w:t>-ION</w:t>
            </w:r>
          </w:p>
        </w:tc>
      </w:tr>
      <w:tr w:rsidR="00834636" w14:paraId="27EE1A3A" w14:textId="77777777" w:rsidTr="00CD5D78">
        <w:tc>
          <w:tcPr>
            <w:tcW w:w="3256" w:type="dxa"/>
            <w:shd w:val="clear" w:color="auto" w:fill="auto"/>
            <w:vAlign w:val="center"/>
          </w:tcPr>
          <w:p w14:paraId="0C86AE04" w14:textId="77777777" w:rsidR="00834636" w:rsidRDefault="00834636" w:rsidP="00467F35">
            <w:pP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NUMBER OF CELLS</w:t>
            </w:r>
          </w:p>
        </w:tc>
        <w:tc>
          <w:tcPr>
            <w:tcW w:w="5811" w:type="dxa"/>
            <w:shd w:val="clear" w:color="auto" w:fill="auto"/>
            <w:vAlign w:val="center"/>
          </w:tcPr>
          <w:p w14:paraId="7E0BDB6F" w14:textId="6D0B439E" w:rsidR="00834636" w:rsidRPr="00C15969" w:rsidRDefault="00834636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96</w:t>
            </w:r>
          </w:p>
        </w:tc>
      </w:tr>
      <w:tr w:rsidR="00834636" w14:paraId="1EB82AE6" w14:textId="77777777" w:rsidTr="00FD034E">
        <w:tc>
          <w:tcPr>
            <w:tcW w:w="3256" w:type="dxa"/>
            <w:shd w:val="clear" w:color="auto" w:fill="auto"/>
            <w:vAlign w:val="center"/>
          </w:tcPr>
          <w:p w14:paraId="7470E1EF" w14:textId="77777777" w:rsidR="00834636" w:rsidRDefault="00834636" w:rsidP="00467F35">
            <w:pP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RATED VOLTAGE (V)</w:t>
            </w:r>
          </w:p>
        </w:tc>
        <w:tc>
          <w:tcPr>
            <w:tcW w:w="5811" w:type="dxa"/>
            <w:shd w:val="clear" w:color="auto" w:fill="auto"/>
            <w:vAlign w:val="center"/>
          </w:tcPr>
          <w:p w14:paraId="59153C53" w14:textId="6E595119" w:rsidR="00834636" w:rsidRPr="00C15969" w:rsidRDefault="00834636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355</w:t>
            </w:r>
          </w:p>
        </w:tc>
      </w:tr>
      <w:tr w:rsidR="00834636" w14:paraId="2F72EC31" w14:textId="77777777" w:rsidTr="008810C2">
        <w:tc>
          <w:tcPr>
            <w:tcW w:w="3256" w:type="dxa"/>
            <w:shd w:val="clear" w:color="auto" w:fill="auto"/>
            <w:vAlign w:val="center"/>
          </w:tcPr>
          <w:p w14:paraId="164A9054" w14:textId="4FA5456E" w:rsidR="00834636" w:rsidRPr="00C15969" w:rsidRDefault="00834636" w:rsidP="00467F35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BATTERY CAPACITY (kWh)</w:t>
            </w:r>
          </w:p>
        </w:tc>
        <w:tc>
          <w:tcPr>
            <w:tcW w:w="5811" w:type="dxa"/>
            <w:shd w:val="clear" w:color="auto" w:fill="auto"/>
            <w:vAlign w:val="center"/>
          </w:tcPr>
          <w:p w14:paraId="305E5F18" w14:textId="76B57262" w:rsidR="00834636" w:rsidRDefault="00834636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71.4</w:t>
            </w:r>
          </w:p>
        </w:tc>
      </w:tr>
    </w:tbl>
    <w:p w14:paraId="4956893B" w14:textId="17DB8AF5" w:rsidR="00A8283E" w:rsidRPr="00F1682A" w:rsidRDefault="00A8283E" w:rsidP="00A47DA6">
      <w:pPr>
        <w:rPr>
          <w:rFonts w:cs="Toyota Type"/>
          <w:color w:val="FF0000"/>
          <w:sz w:val="20"/>
          <w:szCs w:val="20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256"/>
        <w:gridCol w:w="2905"/>
        <w:gridCol w:w="2906"/>
      </w:tblGrid>
      <w:tr w:rsidR="0022138E" w:rsidRPr="0022138E" w14:paraId="25D62F17" w14:textId="77777777" w:rsidTr="00946BFE">
        <w:tc>
          <w:tcPr>
            <w:tcW w:w="3256" w:type="dxa"/>
            <w:shd w:val="clear" w:color="auto" w:fill="DDD9C3" w:themeFill="background2" w:themeFillShade="E6"/>
            <w:vAlign w:val="center"/>
          </w:tcPr>
          <w:p w14:paraId="5EA7DE87" w14:textId="67AB5D4B" w:rsidR="0022138E" w:rsidRPr="0022138E" w:rsidRDefault="0022138E" w:rsidP="00467F35">
            <w:pP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PERFORMANCE</w:t>
            </w:r>
          </w:p>
        </w:tc>
        <w:tc>
          <w:tcPr>
            <w:tcW w:w="2905" w:type="dxa"/>
            <w:shd w:val="clear" w:color="auto" w:fill="DDD9C3" w:themeFill="background2" w:themeFillShade="E6"/>
            <w:vAlign w:val="center"/>
          </w:tcPr>
          <w:p w14:paraId="6910C3F2" w14:textId="1497A51E" w:rsidR="0022138E" w:rsidRPr="0022138E" w:rsidRDefault="00834636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FWD</w:t>
            </w:r>
          </w:p>
        </w:tc>
        <w:tc>
          <w:tcPr>
            <w:tcW w:w="2906" w:type="dxa"/>
            <w:shd w:val="clear" w:color="auto" w:fill="DDD9C3" w:themeFill="background2" w:themeFillShade="E6"/>
            <w:vAlign w:val="center"/>
          </w:tcPr>
          <w:p w14:paraId="433A1220" w14:textId="7D403FEB" w:rsidR="0022138E" w:rsidRPr="00C15969" w:rsidRDefault="00834636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AWD</w:t>
            </w:r>
          </w:p>
        </w:tc>
      </w:tr>
      <w:tr w:rsidR="0022138E" w14:paraId="6285BB01" w14:textId="77777777" w:rsidTr="00946BFE">
        <w:tc>
          <w:tcPr>
            <w:tcW w:w="3256" w:type="dxa"/>
            <w:shd w:val="clear" w:color="auto" w:fill="auto"/>
            <w:vAlign w:val="center"/>
          </w:tcPr>
          <w:p w14:paraId="24D95A8D" w14:textId="0DCB22C2" w:rsidR="0022138E" w:rsidRPr="00C15969" w:rsidRDefault="0022138E" w:rsidP="0022138E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MAX. SPEED (</w:t>
            </w:r>
            <w:r w:rsidR="00F54705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k</w:t>
            </w:r>
            <w:r w:rsidR="0081203F">
              <w:rPr>
                <w:rFonts w:ascii="Toyota Type Light" w:eastAsiaTheme="minorEastAsia" w:hAnsi="Toyota Type Light" w:cs="Toyota Type Light" w:hint="eastAsia"/>
                <w:color w:val="000000"/>
                <w:sz w:val="16"/>
                <w:szCs w:val="16"/>
                <w:lang w:eastAsia="ja-JP"/>
              </w:rPr>
              <w:t>m</w:t>
            </w: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/</w:t>
            </w:r>
            <w:r w:rsidR="0081203F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h</w:t>
            </w: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)</w:t>
            </w:r>
          </w:p>
        </w:tc>
        <w:tc>
          <w:tcPr>
            <w:tcW w:w="2905" w:type="dxa"/>
            <w:shd w:val="clear" w:color="auto" w:fill="auto"/>
            <w:vAlign w:val="center"/>
          </w:tcPr>
          <w:p w14:paraId="41739ADB" w14:textId="2218EA12" w:rsidR="0022138E" w:rsidRPr="00C15969" w:rsidRDefault="0022138E" w:rsidP="00316388">
            <w:pPr>
              <w:jc w:val="center"/>
              <w:rPr>
                <w:rFonts w:ascii="Toyota Type Light" w:hAnsi="Toyota Type Light" w:cs="Toyota Type Light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sz w:val="16"/>
                <w:szCs w:val="16"/>
              </w:rPr>
              <w:t>1</w:t>
            </w:r>
            <w:r w:rsidR="00834636">
              <w:rPr>
                <w:rFonts w:ascii="Toyota Type Light" w:hAnsi="Toyota Type Light" w:cs="Toyota Type Light"/>
                <w:sz w:val="16"/>
                <w:szCs w:val="16"/>
              </w:rPr>
              <w:t>60</w:t>
            </w:r>
          </w:p>
        </w:tc>
        <w:tc>
          <w:tcPr>
            <w:tcW w:w="2906" w:type="dxa"/>
            <w:shd w:val="clear" w:color="auto" w:fill="auto"/>
            <w:vAlign w:val="center"/>
          </w:tcPr>
          <w:p w14:paraId="0B088FEA" w14:textId="4B8323B2" w:rsidR="0022138E" w:rsidRPr="00035157" w:rsidRDefault="00317F32" w:rsidP="00316388">
            <w:pPr>
              <w:jc w:val="center"/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 w:rsidRPr="00035157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1</w:t>
            </w:r>
            <w:r w:rsidR="00834636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60</w:t>
            </w:r>
          </w:p>
        </w:tc>
      </w:tr>
      <w:tr w:rsidR="0022138E" w14:paraId="61598959" w14:textId="77777777" w:rsidTr="00946BFE">
        <w:tc>
          <w:tcPr>
            <w:tcW w:w="3256" w:type="dxa"/>
            <w:shd w:val="clear" w:color="auto" w:fill="auto"/>
            <w:vAlign w:val="center"/>
          </w:tcPr>
          <w:p w14:paraId="3F63FBA4" w14:textId="28C4C3FF" w:rsidR="0022138E" w:rsidRPr="00C15969" w:rsidRDefault="0022138E" w:rsidP="0022138E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 xml:space="preserve">ACC. 0-100 </w:t>
            </w:r>
            <w:r w:rsidR="00F54705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k</w:t>
            </w:r>
            <w:r w:rsidR="0081203F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m</w:t>
            </w: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/</w:t>
            </w:r>
            <w:r w:rsidR="0081203F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h</w:t>
            </w: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 xml:space="preserve"> (SEC)</w:t>
            </w:r>
          </w:p>
        </w:tc>
        <w:tc>
          <w:tcPr>
            <w:tcW w:w="2905" w:type="dxa"/>
            <w:shd w:val="clear" w:color="auto" w:fill="auto"/>
            <w:vAlign w:val="center"/>
          </w:tcPr>
          <w:p w14:paraId="79B99A17" w14:textId="73A05A28" w:rsidR="0022138E" w:rsidRPr="00C15969" w:rsidRDefault="00834636" w:rsidP="00316388">
            <w:pPr>
              <w:jc w:val="center"/>
              <w:rPr>
                <w:rFonts w:ascii="Toyota Type Light" w:hAnsi="Toyota Type Light" w:cs="Toyota Type Light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7.5</w:t>
            </w:r>
          </w:p>
        </w:tc>
        <w:tc>
          <w:tcPr>
            <w:tcW w:w="2906" w:type="dxa"/>
            <w:shd w:val="clear" w:color="auto" w:fill="auto"/>
            <w:vAlign w:val="center"/>
          </w:tcPr>
          <w:p w14:paraId="60596A8D" w14:textId="57CBC554" w:rsidR="0022138E" w:rsidRPr="00035157" w:rsidRDefault="00834636" w:rsidP="00316388">
            <w:pPr>
              <w:jc w:val="center"/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6.9</w:t>
            </w:r>
          </w:p>
        </w:tc>
      </w:tr>
      <w:tr w:rsidR="00EB40C9" w14:paraId="3C904DB8" w14:textId="77777777" w:rsidTr="008F1F79">
        <w:tc>
          <w:tcPr>
            <w:tcW w:w="3256" w:type="dxa"/>
            <w:shd w:val="clear" w:color="auto" w:fill="auto"/>
            <w:vAlign w:val="center"/>
          </w:tcPr>
          <w:p w14:paraId="1ADC2AE7" w14:textId="69B979A3" w:rsidR="00EB40C9" w:rsidRPr="00C15969" w:rsidRDefault="00EB40C9" w:rsidP="0022138E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BRAKE TYPE (FRONT &amp; REAR)</w:t>
            </w:r>
          </w:p>
        </w:tc>
        <w:tc>
          <w:tcPr>
            <w:tcW w:w="5811" w:type="dxa"/>
            <w:gridSpan w:val="2"/>
            <w:shd w:val="clear" w:color="auto" w:fill="auto"/>
            <w:vAlign w:val="center"/>
          </w:tcPr>
          <w:p w14:paraId="786B0449" w14:textId="264A87A5" w:rsidR="00EB40C9" w:rsidRDefault="00EB40C9" w:rsidP="00316388">
            <w:pPr>
              <w:jc w:val="center"/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 w:rsidRPr="00EB40C9">
              <w:rPr>
                <w:rFonts w:ascii="Toyota Type Light" w:hAnsi="Toyota Type Light" w:cs="Toyota Type Light"/>
                <w:sz w:val="16"/>
                <w:szCs w:val="16"/>
              </w:rPr>
              <w:t>VENTILATED DISC BRAKE</w:t>
            </w:r>
          </w:p>
        </w:tc>
      </w:tr>
    </w:tbl>
    <w:p w14:paraId="5C6E8968" w14:textId="179A41A9" w:rsidR="00A8283E" w:rsidRDefault="00A8283E" w:rsidP="00A47DA6">
      <w:pPr>
        <w:rPr>
          <w:rFonts w:cs="Toyota Type"/>
          <w:sz w:val="20"/>
          <w:szCs w:val="20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256"/>
        <w:gridCol w:w="2905"/>
        <w:gridCol w:w="2906"/>
      </w:tblGrid>
      <w:tr w:rsidR="0022138E" w:rsidRPr="0022138E" w14:paraId="46E45238" w14:textId="77777777" w:rsidTr="00946BFE">
        <w:tc>
          <w:tcPr>
            <w:tcW w:w="3256" w:type="dxa"/>
            <w:shd w:val="clear" w:color="auto" w:fill="DDD9C3" w:themeFill="background2" w:themeFillShade="E6"/>
            <w:vAlign w:val="center"/>
          </w:tcPr>
          <w:p w14:paraId="55CEBBDF" w14:textId="510AACD3" w:rsidR="0022138E" w:rsidRPr="0022138E" w:rsidRDefault="00834636" w:rsidP="0022138E">
            <w:pP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ENERGY</w:t>
            </w:r>
            <w:r w:rsidR="0022138E"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 xml:space="preserve"> CONSUMPTION (</w:t>
            </w:r>
            <w:proofErr w:type="spellStart"/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Wh</w:t>
            </w:r>
            <w:proofErr w:type="spellEnd"/>
            <w:r w:rsidR="0022138E"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/100</w:t>
            </w:r>
            <w:r w:rsidR="006E3C53"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k</w:t>
            </w:r>
            <w:r w:rsidR="0081203F"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m</w:t>
            </w:r>
            <w:r w:rsidR="0022138E"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2905" w:type="dxa"/>
            <w:shd w:val="clear" w:color="auto" w:fill="DDD9C3" w:themeFill="background2" w:themeFillShade="E6"/>
            <w:vAlign w:val="center"/>
          </w:tcPr>
          <w:p w14:paraId="770A2EFA" w14:textId="7D6DF57E" w:rsidR="0022138E" w:rsidRPr="0022138E" w:rsidRDefault="00834636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FWD</w:t>
            </w:r>
          </w:p>
        </w:tc>
        <w:tc>
          <w:tcPr>
            <w:tcW w:w="2906" w:type="dxa"/>
            <w:shd w:val="clear" w:color="auto" w:fill="DDD9C3" w:themeFill="background2" w:themeFillShade="E6"/>
            <w:vAlign w:val="center"/>
          </w:tcPr>
          <w:p w14:paraId="5CB92C46" w14:textId="5E3D6307" w:rsidR="0022138E" w:rsidRPr="00C15969" w:rsidRDefault="00834636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AWD</w:t>
            </w:r>
          </w:p>
        </w:tc>
      </w:tr>
      <w:tr w:rsidR="0022138E" w14:paraId="049145DF" w14:textId="77777777" w:rsidTr="00946BFE">
        <w:tc>
          <w:tcPr>
            <w:tcW w:w="3256" w:type="dxa"/>
            <w:shd w:val="clear" w:color="auto" w:fill="auto"/>
            <w:vAlign w:val="center"/>
          </w:tcPr>
          <w:p w14:paraId="4033118D" w14:textId="1EABE530" w:rsidR="0022138E" w:rsidRPr="00C15969" w:rsidRDefault="0022138E" w:rsidP="0022138E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WLTP CYCLE</w:t>
            </w:r>
          </w:p>
        </w:tc>
        <w:tc>
          <w:tcPr>
            <w:tcW w:w="2905" w:type="dxa"/>
            <w:shd w:val="clear" w:color="auto" w:fill="auto"/>
            <w:vAlign w:val="center"/>
          </w:tcPr>
          <w:p w14:paraId="02351496" w14:textId="2194F757" w:rsidR="0022138E" w:rsidRPr="00C15969" w:rsidRDefault="00834636" w:rsidP="00316388">
            <w:pPr>
              <w:jc w:val="center"/>
              <w:rPr>
                <w:rFonts w:ascii="Toyota Type Light" w:hAnsi="Toyota Type Light" w:cs="Toyota Type Light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from 1.</w:t>
            </w:r>
            <w:r w:rsidR="006E3C53">
              <w:rPr>
                <w:rFonts w:ascii="Toyota Type Light" w:hAnsi="Toyota Type Light" w:cs="Toyota Type Light"/>
                <w:sz w:val="16"/>
                <w:szCs w:val="16"/>
              </w:rPr>
              <w:t>43</w:t>
            </w:r>
          </w:p>
        </w:tc>
        <w:tc>
          <w:tcPr>
            <w:tcW w:w="2906" w:type="dxa"/>
            <w:shd w:val="clear" w:color="auto" w:fill="auto"/>
            <w:vAlign w:val="center"/>
          </w:tcPr>
          <w:p w14:paraId="4963611C" w14:textId="6AE19287" w:rsidR="0022138E" w:rsidRPr="003C294D" w:rsidRDefault="00834636" w:rsidP="00316388">
            <w:pPr>
              <w:jc w:val="center"/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From 1.</w:t>
            </w:r>
            <w:r w:rsidR="006E3C53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59</w:t>
            </w:r>
          </w:p>
        </w:tc>
      </w:tr>
    </w:tbl>
    <w:p w14:paraId="2A025043" w14:textId="158FA2F3" w:rsidR="00467F35" w:rsidRDefault="00467F35" w:rsidP="00A47DA6">
      <w:pPr>
        <w:rPr>
          <w:rFonts w:cs="Toyota Type"/>
          <w:sz w:val="20"/>
          <w:szCs w:val="20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256"/>
        <w:gridCol w:w="2905"/>
        <w:gridCol w:w="2906"/>
      </w:tblGrid>
      <w:tr w:rsidR="0022138E" w:rsidRPr="0022138E" w14:paraId="3579B1C3" w14:textId="77777777" w:rsidTr="00946BFE">
        <w:tc>
          <w:tcPr>
            <w:tcW w:w="3256" w:type="dxa"/>
            <w:shd w:val="clear" w:color="auto" w:fill="DDD9C3" w:themeFill="background2" w:themeFillShade="E6"/>
            <w:vAlign w:val="center"/>
          </w:tcPr>
          <w:p w14:paraId="5533284D" w14:textId="464659D7" w:rsidR="0022138E" w:rsidRPr="0022138E" w:rsidRDefault="00F1279B" w:rsidP="0022138E">
            <w:pP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RANGE (</w:t>
            </w:r>
            <w:r w:rsidR="006E3C53"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k</w:t>
            </w:r>
            <w:r w:rsidR="0081203F"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m</w:t>
            </w: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2905" w:type="dxa"/>
            <w:shd w:val="clear" w:color="auto" w:fill="DDD9C3" w:themeFill="background2" w:themeFillShade="E6"/>
            <w:vAlign w:val="center"/>
          </w:tcPr>
          <w:p w14:paraId="269DE332" w14:textId="34B23460" w:rsidR="0022138E" w:rsidRPr="0022138E" w:rsidRDefault="00F1279B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FWD</w:t>
            </w:r>
          </w:p>
        </w:tc>
        <w:tc>
          <w:tcPr>
            <w:tcW w:w="2906" w:type="dxa"/>
            <w:shd w:val="clear" w:color="auto" w:fill="DDD9C3" w:themeFill="background2" w:themeFillShade="E6"/>
            <w:vAlign w:val="center"/>
          </w:tcPr>
          <w:p w14:paraId="1221CB1C" w14:textId="412F6C30" w:rsidR="0022138E" w:rsidRPr="00C15969" w:rsidRDefault="00F1279B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AWD</w:t>
            </w:r>
          </w:p>
        </w:tc>
      </w:tr>
      <w:tr w:rsidR="0022138E" w14:paraId="3995BDCC" w14:textId="77777777" w:rsidTr="00946BFE">
        <w:tc>
          <w:tcPr>
            <w:tcW w:w="3256" w:type="dxa"/>
            <w:shd w:val="clear" w:color="auto" w:fill="auto"/>
            <w:vAlign w:val="center"/>
          </w:tcPr>
          <w:p w14:paraId="18A54F59" w14:textId="5DC47EB5" w:rsidR="0022138E" w:rsidRPr="00C15969" w:rsidRDefault="00067391" w:rsidP="0022138E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WLTP CYCLE (</w:t>
            </w:r>
            <w:r w:rsidR="00F1279B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18” WHEELS</w:t>
            </w: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)</w:t>
            </w:r>
          </w:p>
        </w:tc>
        <w:tc>
          <w:tcPr>
            <w:tcW w:w="2905" w:type="dxa"/>
            <w:shd w:val="clear" w:color="auto" w:fill="auto"/>
            <w:vAlign w:val="center"/>
          </w:tcPr>
          <w:p w14:paraId="18E1C414" w14:textId="11AFC7FA" w:rsidR="0022138E" w:rsidRPr="00B37E0E" w:rsidRDefault="00F1279B" w:rsidP="00316388">
            <w:pPr>
              <w:jc w:val="center"/>
              <w:rPr>
                <w:rFonts w:ascii="Toyota Type Light" w:hAnsi="Toyota Type Light" w:cs="Toyota Type Light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516</w:t>
            </w:r>
          </w:p>
        </w:tc>
        <w:tc>
          <w:tcPr>
            <w:tcW w:w="2906" w:type="dxa"/>
            <w:shd w:val="clear" w:color="auto" w:fill="auto"/>
            <w:vAlign w:val="center"/>
          </w:tcPr>
          <w:p w14:paraId="282BF654" w14:textId="363A40F6" w:rsidR="0022138E" w:rsidRPr="003C294D" w:rsidRDefault="00F1279B" w:rsidP="00316388">
            <w:pPr>
              <w:jc w:val="center"/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470</w:t>
            </w:r>
          </w:p>
        </w:tc>
      </w:tr>
      <w:tr w:rsidR="0022138E" w14:paraId="31AE7772" w14:textId="77777777" w:rsidTr="00946BFE">
        <w:tc>
          <w:tcPr>
            <w:tcW w:w="3256" w:type="dxa"/>
            <w:shd w:val="clear" w:color="auto" w:fill="auto"/>
            <w:vAlign w:val="center"/>
          </w:tcPr>
          <w:p w14:paraId="409F0750" w14:textId="563DDF49" w:rsidR="0022138E" w:rsidRPr="00C15969" w:rsidRDefault="00067391" w:rsidP="0022138E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 xml:space="preserve">WLTP CYCLE </w:t>
            </w:r>
            <w:r w:rsidR="00F1279B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(20” WHEELS</w:t>
            </w: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)</w:t>
            </w:r>
          </w:p>
        </w:tc>
        <w:tc>
          <w:tcPr>
            <w:tcW w:w="2905" w:type="dxa"/>
            <w:shd w:val="clear" w:color="auto" w:fill="auto"/>
            <w:vAlign w:val="center"/>
          </w:tcPr>
          <w:p w14:paraId="2FE8577D" w14:textId="78095DF6" w:rsidR="0022138E" w:rsidRPr="00B37E0E" w:rsidRDefault="00F1279B" w:rsidP="00316388">
            <w:pPr>
              <w:jc w:val="center"/>
              <w:rPr>
                <w:rFonts w:ascii="Toyota Type Light" w:hAnsi="Toyota Type Light" w:cs="Toyota Type Light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436</w:t>
            </w:r>
          </w:p>
        </w:tc>
        <w:tc>
          <w:tcPr>
            <w:tcW w:w="2906" w:type="dxa"/>
            <w:shd w:val="clear" w:color="auto" w:fill="auto"/>
            <w:vAlign w:val="center"/>
          </w:tcPr>
          <w:p w14:paraId="7F711E90" w14:textId="7CF1E071" w:rsidR="0022138E" w:rsidRPr="00C15969" w:rsidRDefault="00F1279B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411</w:t>
            </w:r>
          </w:p>
        </w:tc>
      </w:tr>
    </w:tbl>
    <w:p w14:paraId="5444EFE1" w14:textId="5D9DE872" w:rsidR="00685C1F" w:rsidRDefault="00685C1F" w:rsidP="00A47DA6">
      <w:pPr>
        <w:rPr>
          <w:rFonts w:cs="Toyota Type"/>
          <w:sz w:val="20"/>
          <w:szCs w:val="20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256"/>
        <w:gridCol w:w="5811"/>
      </w:tblGrid>
      <w:tr w:rsidR="00F1279B" w:rsidRPr="0022138E" w14:paraId="527C14F9" w14:textId="77777777" w:rsidTr="00C52322">
        <w:tc>
          <w:tcPr>
            <w:tcW w:w="3256" w:type="dxa"/>
            <w:shd w:val="clear" w:color="auto" w:fill="DDD9C3" w:themeFill="background2" w:themeFillShade="E6"/>
            <w:vAlign w:val="center"/>
          </w:tcPr>
          <w:p w14:paraId="58F00F3D" w14:textId="13F17376" w:rsidR="00F1279B" w:rsidRPr="0022138E" w:rsidRDefault="00F1279B" w:rsidP="00467F35">
            <w:pP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EXTERIOR DIMENSIONS (</w:t>
            </w:r>
            <w:r w:rsidR="0081203F"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mm</w:t>
            </w: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5811" w:type="dxa"/>
            <w:shd w:val="clear" w:color="auto" w:fill="DDD9C3" w:themeFill="background2" w:themeFillShade="E6"/>
            <w:vAlign w:val="center"/>
          </w:tcPr>
          <w:p w14:paraId="77A00F69" w14:textId="663C583E" w:rsidR="00F1279B" w:rsidRPr="00C15969" w:rsidRDefault="00F1279B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F1279B" w14:paraId="448DB36A" w14:textId="77777777" w:rsidTr="000B218F">
        <w:tc>
          <w:tcPr>
            <w:tcW w:w="3256" w:type="dxa"/>
            <w:shd w:val="clear" w:color="auto" w:fill="auto"/>
            <w:vAlign w:val="center"/>
          </w:tcPr>
          <w:p w14:paraId="7D3D6899" w14:textId="5C059752" w:rsidR="00F1279B" w:rsidRPr="00C15969" w:rsidRDefault="00F1279B" w:rsidP="00295F59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OVERALL LENGTH</w:t>
            </w:r>
          </w:p>
        </w:tc>
        <w:tc>
          <w:tcPr>
            <w:tcW w:w="5811" w:type="dxa"/>
            <w:shd w:val="clear" w:color="auto" w:fill="auto"/>
            <w:vAlign w:val="center"/>
          </w:tcPr>
          <w:p w14:paraId="0F4AD302" w14:textId="713CE5CA" w:rsidR="00F1279B" w:rsidRPr="00881A61" w:rsidRDefault="00F1279B" w:rsidP="00316388">
            <w:pPr>
              <w:jc w:val="center"/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4,690</w:t>
            </w:r>
          </w:p>
        </w:tc>
      </w:tr>
      <w:tr w:rsidR="00881A61" w14:paraId="474519DF" w14:textId="77777777" w:rsidTr="00D9433E">
        <w:tc>
          <w:tcPr>
            <w:tcW w:w="3256" w:type="dxa"/>
            <w:shd w:val="clear" w:color="auto" w:fill="auto"/>
            <w:vAlign w:val="center"/>
          </w:tcPr>
          <w:p w14:paraId="23C796F5" w14:textId="7167C8E8" w:rsidR="00881A61" w:rsidRPr="00C15969" w:rsidRDefault="00881A61" w:rsidP="00295F59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OVERALL WIDTH</w:t>
            </w:r>
          </w:p>
        </w:tc>
        <w:tc>
          <w:tcPr>
            <w:tcW w:w="5811" w:type="dxa"/>
            <w:shd w:val="clear" w:color="auto" w:fill="auto"/>
            <w:vAlign w:val="center"/>
          </w:tcPr>
          <w:p w14:paraId="320A1144" w14:textId="678EF4B2" w:rsidR="00881A61" w:rsidRPr="00C15969" w:rsidRDefault="00881A61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sz w:val="16"/>
                <w:szCs w:val="16"/>
              </w:rPr>
              <w:t>1,</w:t>
            </w:r>
            <w:r w:rsidR="00F1279B">
              <w:rPr>
                <w:rFonts w:ascii="Toyota Type Light" w:hAnsi="Toyota Type Light" w:cs="Toyota Type Light"/>
                <w:sz w:val="16"/>
                <w:szCs w:val="16"/>
              </w:rPr>
              <w:t>860</w:t>
            </w:r>
          </w:p>
        </w:tc>
      </w:tr>
      <w:tr w:rsidR="00881A61" w14:paraId="20BE86A8" w14:textId="77777777" w:rsidTr="00D9433E">
        <w:tc>
          <w:tcPr>
            <w:tcW w:w="3256" w:type="dxa"/>
            <w:shd w:val="clear" w:color="auto" w:fill="auto"/>
            <w:vAlign w:val="center"/>
          </w:tcPr>
          <w:p w14:paraId="19D70787" w14:textId="41358864" w:rsidR="00881A61" w:rsidRPr="00C15969" w:rsidRDefault="00881A61" w:rsidP="00F1279B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OVERALL HEIGHT</w:t>
            </w:r>
          </w:p>
        </w:tc>
        <w:tc>
          <w:tcPr>
            <w:tcW w:w="5811" w:type="dxa"/>
            <w:shd w:val="clear" w:color="auto" w:fill="auto"/>
            <w:vAlign w:val="center"/>
          </w:tcPr>
          <w:p w14:paraId="1F5BD31B" w14:textId="51F13714" w:rsidR="00881A61" w:rsidRPr="00C15969" w:rsidRDefault="00F1279B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1,650</w:t>
            </w:r>
          </w:p>
        </w:tc>
      </w:tr>
      <w:tr w:rsidR="00551A7E" w14:paraId="06EA5491" w14:textId="77777777" w:rsidTr="004178B2">
        <w:tc>
          <w:tcPr>
            <w:tcW w:w="3256" w:type="dxa"/>
            <w:shd w:val="clear" w:color="auto" w:fill="auto"/>
            <w:vAlign w:val="center"/>
          </w:tcPr>
          <w:p w14:paraId="1287CD99" w14:textId="77777777" w:rsidR="00551A7E" w:rsidRPr="00C15969" w:rsidRDefault="00551A7E" w:rsidP="004178B2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WHEELBASE</w:t>
            </w:r>
          </w:p>
        </w:tc>
        <w:tc>
          <w:tcPr>
            <w:tcW w:w="5811" w:type="dxa"/>
            <w:shd w:val="clear" w:color="auto" w:fill="auto"/>
            <w:vAlign w:val="center"/>
          </w:tcPr>
          <w:p w14:paraId="7EE73507" w14:textId="53DE8C35" w:rsidR="00551A7E" w:rsidRPr="00C15969" w:rsidRDefault="00551A7E" w:rsidP="004178B2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sz w:val="16"/>
                <w:szCs w:val="16"/>
              </w:rPr>
              <w:t>2,</w:t>
            </w:r>
            <w:r w:rsidR="00F1279B">
              <w:rPr>
                <w:rFonts w:ascii="Toyota Type Light" w:hAnsi="Toyota Type Light" w:cs="Toyota Type Light"/>
                <w:sz w:val="16"/>
                <w:szCs w:val="16"/>
              </w:rPr>
              <w:t>85</w:t>
            </w:r>
            <w:r w:rsidRPr="00C15969">
              <w:rPr>
                <w:rFonts w:ascii="Toyota Type Light" w:hAnsi="Toyota Type Light" w:cs="Toyota Type Light"/>
                <w:sz w:val="16"/>
                <w:szCs w:val="16"/>
              </w:rPr>
              <w:t>0</w:t>
            </w:r>
          </w:p>
        </w:tc>
      </w:tr>
      <w:tr w:rsidR="007B7B67" w14:paraId="19253CE9" w14:textId="77777777" w:rsidTr="004178B2">
        <w:tc>
          <w:tcPr>
            <w:tcW w:w="3256" w:type="dxa"/>
            <w:shd w:val="clear" w:color="auto" w:fill="auto"/>
            <w:vAlign w:val="center"/>
          </w:tcPr>
          <w:p w14:paraId="4F0ED9AA" w14:textId="5E1CC2FE" w:rsidR="007B7B67" w:rsidRPr="00C15969" w:rsidRDefault="007B7B67" w:rsidP="004178B2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TRACK (FRONT/REAR)</w:t>
            </w:r>
          </w:p>
        </w:tc>
        <w:tc>
          <w:tcPr>
            <w:tcW w:w="5811" w:type="dxa"/>
            <w:shd w:val="clear" w:color="auto" w:fill="auto"/>
            <w:vAlign w:val="center"/>
          </w:tcPr>
          <w:p w14:paraId="07C12E98" w14:textId="7805414B" w:rsidR="007B7B67" w:rsidRPr="00C15969" w:rsidRDefault="007B7B67" w:rsidP="004178B2">
            <w:pPr>
              <w:jc w:val="center"/>
              <w:rPr>
                <w:rFonts w:ascii="Toyota Type Light" w:hAnsi="Toyota Type Light" w:cs="Toyota Type Light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1,600/1,610</w:t>
            </w:r>
          </w:p>
        </w:tc>
      </w:tr>
      <w:tr w:rsidR="007B7B67" w14:paraId="0CE39F27" w14:textId="77777777" w:rsidTr="004178B2">
        <w:tc>
          <w:tcPr>
            <w:tcW w:w="3256" w:type="dxa"/>
            <w:shd w:val="clear" w:color="auto" w:fill="auto"/>
            <w:vAlign w:val="center"/>
          </w:tcPr>
          <w:p w14:paraId="56BE0D04" w14:textId="614293A6" w:rsidR="007B7B67" w:rsidRDefault="007B7B67" w:rsidP="004178B2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 w:rsidRPr="007B7B67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MIN. RUNNING GROUND CLEARANCE</w:t>
            </w:r>
          </w:p>
        </w:tc>
        <w:tc>
          <w:tcPr>
            <w:tcW w:w="5811" w:type="dxa"/>
            <w:shd w:val="clear" w:color="auto" w:fill="auto"/>
            <w:vAlign w:val="center"/>
          </w:tcPr>
          <w:p w14:paraId="5406331C" w14:textId="589BA2C7" w:rsidR="007B7B67" w:rsidRDefault="007B7B67" w:rsidP="004178B2">
            <w:pPr>
              <w:jc w:val="center"/>
              <w:rPr>
                <w:rFonts w:ascii="Toyota Type Light" w:hAnsi="Toyota Type Light" w:cs="Toyota Type Light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177 (with 1 passenger)</w:t>
            </w:r>
          </w:p>
        </w:tc>
      </w:tr>
      <w:tr w:rsidR="007B7B67" w14:paraId="4B34E181" w14:textId="77777777" w:rsidTr="004178B2">
        <w:tc>
          <w:tcPr>
            <w:tcW w:w="3256" w:type="dxa"/>
            <w:shd w:val="clear" w:color="auto" w:fill="auto"/>
            <w:vAlign w:val="center"/>
          </w:tcPr>
          <w:p w14:paraId="3F662E82" w14:textId="613A5F4F" w:rsidR="007B7B67" w:rsidRPr="007B7B67" w:rsidRDefault="007B7B67" w:rsidP="004178B2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  <w:lang w:val="sv-SE"/>
              </w:rPr>
            </w:pPr>
            <w: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TURNING RADIUS (TIRE/BODY)</w:t>
            </w:r>
          </w:p>
        </w:tc>
        <w:tc>
          <w:tcPr>
            <w:tcW w:w="5811" w:type="dxa"/>
            <w:shd w:val="clear" w:color="auto" w:fill="auto"/>
            <w:vAlign w:val="center"/>
          </w:tcPr>
          <w:p w14:paraId="4E13085E" w14:textId="17322798" w:rsidR="007B7B67" w:rsidRDefault="007B7B67" w:rsidP="004178B2">
            <w:pPr>
              <w:jc w:val="center"/>
              <w:rPr>
                <w:rFonts w:ascii="Toyota Type Light" w:hAnsi="Toyota Type Light" w:cs="Toyota Type Light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5.6 / 6.1</w:t>
            </w:r>
          </w:p>
        </w:tc>
      </w:tr>
      <w:tr w:rsidR="00EB40C9" w14:paraId="2095F16D" w14:textId="77777777" w:rsidTr="004178B2">
        <w:tc>
          <w:tcPr>
            <w:tcW w:w="3256" w:type="dxa"/>
            <w:shd w:val="clear" w:color="auto" w:fill="auto"/>
            <w:vAlign w:val="center"/>
          </w:tcPr>
          <w:p w14:paraId="1AFA6660" w14:textId="53C18B06" w:rsidR="00EB40C9" w:rsidRDefault="00EB40C9" w:rsidP="004178B2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TIRE SIZE (18”/20”)</w:t>
            </w:r>
          </w:p>
        </w:tc>
        <w:tc>
          <w:tcPr>
            <w:tcW w:w="5811" w:type="dxa"/>
            <w:shd w:val="clear" w:color="auto" w:fill="auto"/>
            <w:vAlign w:val="center"/>
          </w:tcPr>
          <w:p w14:paraId="13362E2B" w14:textId="30E72DFD" w:rsidR="00EB40C9" w:rsidRDefault="00EB40C9" w:rsidP="004178B2">
            <w:pPr>
              <w:jc w:val="center"/>
              <w:rPr>
                <w:rFonts w:ascii="Toyota Type Light" w:hAnsi="Toyota Type Light" w:cs="Toyota Type Light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235/60R18 / 235/50R</w:t>
            </w:r>
            <w:r w:rsidR="008B3FAD">
              <w:rPr>
                <w:rFonts w:ascii="Toyota Type Light" w:hAnsi="Toyota Type Light" w:cs="Toyota Type Light"/>
                <w:sz w:val="16"/>
                <w:szCs w:val="16"/>
              </w:rPr>
              <w:t>20</w:t>
            </w:r>
          </w:p>
        </w:tc>
      </w:tr>
      <w:tr w:rsidR="00EB40C9" w14:paraId="1FEEBA0E" w14:textId="77777777" w:rsidTr="004178B2">
        <w:tc>
          <w:tcPr>
            <w:tcW w:w="3256" w:type="dxa"/>
            <w:shd w:val="clear" w:color="auto" w:fill="auto"/>
            <w:vAlign w:val="center"/>
          </w:tcPr>
          <w:p w14:paraId="16963FB8" w14:textId="6BFD6F80" w:rsidR="00EB40C9" w:rsidRDefault="00EB40C9" w:rsidP="004178B2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WHEEL SIZE (18”/20”)</w:t>
            </w:r>
          </w:p>
        </w:tc>
        <w:tc>
          <w:tcPr>
            <w:tcW w:w="5811" w:type="dxa"/>
            <w:shd w:val="clear" w:color="auto" w:fill="auto"/>
            <w:vAlign w:val="center"/>
          </w:tcPr>
          <w:p w14:paraId="1D173F93" w14:textId="143648FA" w:rsidR="00EB40C9" w:rsidRDefault="00EB40C9" w:rsidP="004178B2">
            <w:pPr>
              <w:jc w:val="center"/>
              <w:rPr>
                <w:rFonts w:ascii="Toyota Type Light" w:hAnsi="Toyota Type Light" w:cs="Toyota Type Light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18x7.5 / 20x7.5</w:t>
            </w:r>
          </w:p>
        </w:tc>
      </w:tr>
    </w:tbl>
    <w:p w14:paraId="38904A86" w14:textId="77777777" w:rsidR="00551A7E" w:rsidRDefault="00551A7E" w:rsidP="00A47DA6">
      <w:pPr>
        <w:rPr>
          <w:rFonts w:cs="Toyota Type"/>
          <w:sz w:val="20"/>
          <w:szCs w:val="20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256"/>
        <w:gridCol w:w="5811"/>
      </w:tblGrid>
      <w:tr w:rsidR="00F1279B" w:rsidRPr="0022138E" w14:paraId="5E664FC1" w14:textId="77777777" w:rsidTr="00EE520C">
        <w:tc>
          <w:tcPr>
            <w:tcW w:w="3256" w:type="dxa"/>
            <w:shd w:val="clear" w:color="auto" w:fill="DDD9C3" w:themeFill="background2" w:themeFillShade="E6"/>
            <w:vAlign w:val="center"/>
          </w:tcPr>
          <w:p w14:paraId="20A0472C" w14:textId="2FDC1EA0" w:rsidR="00F1279B" w:rsidRPr="0022138E" w:rsidRDefault="00F1279B" w:rsidP="00467F35">
            <w:pP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INTERIOR DIMENSIONS (</w:t>
            </w:r>
            <w:r w:rsidR="0081203F"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mm</w:t>
            </w: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5811" w:type="dxa"/>
            <w:shd w:val="clear" w:color="auto" w:fill="DDD9C3" w:themeFill="background2" w:themeFillShade="E6"/>
            <w:vAlign w:val="center"/>
          </w:tcPr>
          <w:p w14:paraId="3DCF8D23" w14:textId="68A7F9B7" w:rsidR="00F1279B" w:rsidRPr="00C15969" w:rsidRDefault="00F1279B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881A61" w14:paraId="0658D4C7" w14:textId="77777777" w:rsidTr="00D9433E">
        <w:tc>
          <w:tcPr>
            <w:tcW w:w="3256" w:type="dxa"/>
            <w:shd w:val="clear" w:color="auto" w:fill="auto"/>
            <w:vAlign w:val="center"/>
          </w:tcPr>
          <w:p w14:paraId="160E895D" w14:textId="7700CD33" w:rsidR="00881A61" w:rsidRPr="00C15969" w:rsidRDefault="00881A61" w:rsidP="00295F59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LENGTH</w:t>
            </w:r>
          </w:p>
        </w:tc>
        <w:tc>
          <w:tcPr>
            <w:tcW w:w="5811" w:type="dxa"/>
            <w:shd w:val="clear" w:color="auto" w:fill="auto"/>
            <w:vAlign w:val="center"/>
          </w:tcPr>
          <w:p w14:paraId="2EC63E82" w14:textId="7793F3E4" w:rsidR="00881A61" w:rsidRPr="00C15969" w:rsidRDefault="00881A61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 w:rsidRPr="009252D2">
              <w:rPr>
                <w:rFonts w:ascii="Toyota Type Light" w:hAnsi="Toyota Type Light" w:cs="Toyota Type Light"/>
                <w:sz w:val="16"/>
                <w:szCs w:val="16"/>
              </w:rPr>
              <w:t>1,</w:t>
            </w:r>
            <w:r w:rsidR="00F1279B">
              <w:rPr>
                <w:rFonts w:ascii="Toyota Type Light" w:hAnsi="Toyota Type Light" w:cs="Toyota Type Light"/>
                <w:sz w:val="16"/>
                <w:szCs w:val="16"/>
              </w:rPr>
              <w:t>940</w:t>
            </w:r>
          </w:p>
        </w:tc>
      </w:tr>
      <w:tr w:rsidR="00881A61" w14:paraId="134BD6EB" w14:textId="77777777" w:rsidTr="00D9433E">
        <w:tc>
          <w:tcPr>
            <w:tcW w:w="3256" w:type="dxa"/>
            <w:shd w:val="clear" w:color="auto" w:fill="auto"/>
            <w:vAlign w:val="center"/>
          </w:tcPr>
          <w:p w14:paraId="1DAA4EA4" w14:textId="77DC58F1" w:rsidR="00881A61" w:rsidRPr="00C15969" w:rsidRDefault="00881A61" w:rsidP="00295F59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WIDTH</w:t>
            </w:r>
          </w:p>
        </w:tc>
        <w:tc>
          <w:tcPr>
            <w:tcW w:w="5811" w:type="dxa"/>
            <w:shd w:val="clear" w:color="auto" w:fill="auto"/>
            <w:vAlign w:val="center"/>
          </w:tcPr>
          <w:p w14:paraId="397687FD" w14:textId="5EFCBD00" w:rsidR="00881A61" w:rsidRPr="00C15969" w:rsidRDefault="00881A61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sz w:val="16"/>
                <w:szCs w:val="16"/>
              </w:rPr>
              <w:t>1,</w:t>
            </w:r>
            <w:r w:rsidR="00F1279B">
              <w:rPr>
                <w:rFonts w:ascii="Toyota Type Light" w:hAnsi="Toyota Type Light" w:cs="Toyota Type Light"/>
                <w:sz w:val="16"/>
                <w:szCs w:val="16"/>
              </w:rPr>
              <w:t>515</w:t>
            </w:r>
          </w:p>
        </w:tc>
      </w:tr>
      <w:tr w:rsidR="00881A61" w14:paraId="192E8F9F" w14:textId="77777777" w:rsidTr="00D9433E">
        <w:tc>
          <w:tcPr>
            <w:tcW w:w="3256" w:type="dxa"/>
            <w:shd w:val="clear" w:color="auto" w:fill="auto"/>
            <w:vAlign w:val="center"/>
          </w:tcPr>
          <w:p w14:paraId="77CC09E7" w14:textId="56813E7E" w:rsidR="00881A61" w:rsidRPr="00C15969" w:rsidRDefault="00881A61" w:rsidP="00295F59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HEIGHT</w:t>
            </w:r>
          </w:p>
        </w:tc>
        <w:tc>
          <w:tcPr>
            <w:tcW w:w="5811" w:type="dxa"/>
            <w:shd w:val="clear" w:color="auto" w:fill="auto"/>
            <w:vAlign w:val="center"/>
          </w:tcPr>
          <w:p w14:paraId="75BE1B69" w14:textId="31881ECB" w:rsidR="00881A61" w:rsidRPr="00C15969" w:rsidRDefault="00881A61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sz w:val="16"/>
                <w:szCs w:val="16"/>
              </w:rPr>
              <w:t>1,</w:t>
            </w:r>
            <w:r w:rsidR="00F1279B">
              <w:rPr>
                <w:rFonts w:ascii="Toyota Type Light" w:hAnsi="Toyota Type Light" w:cs="Toyota Type Light"/>
                <w:sz w:val="16"/>
                <w:szCs w:val="16"/>
              </w:rPr>
              <w:t>160 (1,145 panoramic roof)</w:t>
            </w:r>
          </w:p>
        </w:tc>
      </w:tr>
    </w:tbl>
    <w:p w14:paraId="71969144" w14:textId="77777777" w:rsidR="00295F59" w:rsidRDefault="00295F59" w:rsidP="00A47DA6">
      <w:pPr>
        <w:rPr>
          <w:rFonts w:cs="Toyota Type"/>
          <w:sz w:val="20"/>
          <w:szCs w:val="20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256"/>
        <w:gridCol w:w="5811"/>
      </w:tblGrid>
      <w:tr w:rsidR="007B7B67" w:rsidRPr="0022138E" w14:paraId="2F28DD4C" w14:textId="77777777" w:rsidTr="00A71A22">
        <w:tc>
          <w:tcPr>
            <w:tcW w:w="3256" w:type="dxa"/>
            <w:shd w:val="clear" w:color="auto" w:fill="DDD9C3" w:themeFill="background2" w:themeFillShade="E6"/>
            <w:vAlign w:val="center"/>
          </w:tcPr>
          <w:p w14:paraId="0B28D27C" w14:textId="40A3A06B" w:rsidR="007B7B67" w:rsidRPr="0022138E" w:rsidRDefault="007B7B67" w:rsidP="00A71D16">
            <w:pP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CARGO (</w:t>
            </w:r>
            <w:r w:rsidR="00A71D16"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VDA)</w:t>
            </w:r>
            <w:r w:rsidR="00A71D16">
              <w:rPr>
                <w:rFonts w:asciiTheme="minorEastAsia" w:eastAsiaTheme="minorEastAsia" w:hAnsiTheme="minorEastAsia" w:cs="Toyota Type Light" w:hint="eastAsia"/>
                <w:b/>
                <w:bCs/>
                <w:color w:val="000000"/>
                <w:sz w:val="16"/>
                <w:szCs w:val="16"/>
                <w:lang w:eastAsia="ja-JP"/>
              </w:rPr>
              <w:t xml:space="preserve">　(</w:t>
            </w:r>
            <w:r w:rsidR="00A71D16"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cm</w:t>
            </w:r>
            <w:r w:rsidRPr="00295F59"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  <w:vertAlign w:val="superscript"/>
              </w:rPr>
              <w:t>3</w:t>
            </w: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5811" w:type="dxa"/>
            <w:shd w:val="clear" w:color="auto" w:fill="DDD9C3" w:themeFill="background2" w:themeFillShade="E6"/>
            <w:vAlign w:val="center"/>
          </w:tcPr>
          <w:p w14:paraId="310530AB" w14:textId="6C2A1338" w:rsidR="007B7B67" w:rsidRPr="00C15969" w:rsidRDefault="007B7B67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7B7B67" w14:paraId="006F1D2D" w14:textId="77777777" w:rsidTr="002C7F83">
        <w:tc>
          <w:tcPr>
            <w:tcW w:w="3256" w:type="dxa"/>
            <w:shd w:val="clear" w:color="auto" w:fill="auto"/>
            <w:vAlign w:val="center"/>
          </w:tcPr>
          <w:p w14:paraId="4DBE89E5" w14:textId="27A621C2" w:rsidR="007B7B67" w:rsidRPr="00C15969" w:rsidRDefault="007B7B67" w:rsidP="00295F59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sz w:val="16"/>
                <w:szCs w:val="16"/>
              </w:rPr>
              <w:t>CAPACITY (INCLUDING UNDER DECK BOARD)</w:t>
            </w:r>
          </w:p>
        </w:tc>
        <w:tc>
          <w:tcPr>
            <w:tcW w:w="5811" w:type="dxa"/>
            <w:shd w:val="clear" w:color="auto" w:fill="auto"/>
            <w:vAlign w:val="center"/>
          </w:tcPr>
          <w:p w14:paraId="69230B23" w14:textId="24749ADC" w:rsidR="007B7B67" w:rsidRPr="00881A61" w:rsidRDefault="007B7B67" w:rsidP="00316388">
            <w:pPr>
              <w:jc w:val="center"/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452</w:t>
            </w:r>
            <w:r w:rsidR="00A71D16">
              <w:rPr>
                <w:rFonts w:ascii="Toyota Type Light" w:hAnsi="Toyota Type Light" w:cs="Toyota Type Light"/>
                <w:sz w:val="16"/>
                <w:szCs w:val="16"/>
              </w:rPr>
              <w:t xml:space="preserve"> (441 with </w:t>
            </w:r>
            <w:r w:rsidR="00565EC7">
              <w:rPr>
                <w:rFonts w:ascii="Toyota Type Light" w:hAnsi="Toyota Type Light" w:cs="Toyota Type Light"/>
                <w:sz w:val="16"/>
                <w:szCs w:val="16"/>
              </w:rPr>
              <w:t>sub</w:t>
            </w:r>
            <w:r w:rsidR="00A71D16">
              <w:rPr>
                <w:rFonts w:ascii="Toyota Type Light" w:hAnsi="Toyota Type Light" w:cs="Toyota Type Light"/>
                <w:sz w:val="16"/>
                <w:szCs w:val="16"/>
              </w:rPr>
              <w:t>woofer)</w:t>
            </w:r>
          </w:p>
        </w:tc>
      </w:tr>
      <w:tr w:rsidR="00551A7E" w14:paraId="4598ACF9" w14:textId="77777777" w:rsidTr="00237403">
        <w:tc>
          <w:tcPr>
            <w:tcW w:w="3256" w:type="dxa"/>
            <w:shd w:val="clear" w:color="auto" w:fill="auto"/>
            <w:vAlign w:val="center"/>
          </w:tcPr>
          <w:p w14:paraId="23ABA6C1" w14:textId="43883317" w:rsidR="00551A7E" w:rsidRPr="00C15969" w:rsidRDefault="00551A7E" w:rsidP="00295F59">
            <w:pPr>
              <w:rPr>
                <w:rFonts w:ascii="Toyota Type Light" w:hAnsi="Toyota Type Light" w:cs="Toyota Type Light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CAPACITY (SEATS DOWN UP TO ROOF)</w:t>
            </w:r>
          </w:p>
        </w:tc>
        <w:tc>
          <w:tcPr>
            <w:tcW w:w="5811" w:type="dxa"/>
            <w:shd w:val="clear" w:color="auto" w:fill="auto"/>
            <w:vAlign w:val="center"/>
          </w:tcPr>
          <w:p w14:paraId="3EE72C3B" w14:textId="3E492B27" w:rsidR="00551A7E" w:rsidRPr="009E33A9" w:rsidRDefault="007B7B67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 w:rsidRPr="009E33A9">
              <w:rPr>
                <w:rFonts w:ascii="Toyota Type Light" w:hAnsi="Toyota Type Light" w:cs="Toyota Type Light"/>
                <w:b/>
                <w:bCs/>
                <w:sz w:val="16"/>
                <w:szCs w:val="16"/>
              </w:rPr>
              <w:t>TBC</w:t>
            </w:r>
          </w:p>
        </w:tc>
      </w:tr>
    </w:tbl>
    <w:p w14:paraId="4162E344" w14:textId="09B56DB1" w:rsidR="00295F59" w:rsidRDefault="00295F59" w:rsidP="00A47DA6">
      <w:pPr>
        <w:rPr>
          <w:rFonts w:cs="Toyota Type"/>
          <w:sz w:val="20"/>
          <w:szCs w:val="20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255"/>
        <w:gridCol w:w="2906"/>
        <w:gridCol w:w="2906"/>
      </w:tblGrid>
      <w:tr w:rsidR="00EB40C9" w:rsidRPr="0022138E" w14:paraId="2CD0CE5E" w14:textId="77777777" w:rsidTr="00E502AD">
        <w:tc>
          <w:tcPr>
            <w:tcW w:w="3255" w:type="dxa"/>
            <w:shd w:val="clear" w:color="auto" w:fill="DDD9C3" w:themeFill="background2" w:themeFillShade="E6"/>
            <w:vAlign w:val="center"/>
          </w:tcPr>
          <w:p w14:paraId="3F79DA6B" w14:textId="1BAC4E0C" w:rsidR="00EB40C9" w:rsidRPr="0022138E" w:rsidRDefault="00EB40C9" w:rsidP="00467F35">
            <w:pP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WEIGHT</w:t>
            </w:r>
            <w:r w:rsidR="0081203F"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(kg)</w:t>
            </w:r>
          </w:p>
        </w:tc>
        <w:tc>
          <w:tcPr>
            <w:tcW w:w="2906" w:type="dxa"/>
            <w:shd w:val="clear" w:color="auto" w:fill="DDD9C3" w:themeFill="background2" w:themeFillShade="E6"/>
            <w:vAlign w:val="center"/>
          </w:tcPr>
          <w:p w14:paraId="00076722" w14:textId="2852DBA2" w:rsidR="00EB40C9" w:rsidRPr="00C15969" w:rsidRDefault="00EB40C9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FWD</w:t>
            </w:r>
          </w:p>
        </w:tc>
        <w:tc>
          <w:tcPr>
            <w:tcW w:w="2906" w:type="dxa"/>
            <w:shd w:val="clear" w:color="auto" w:fill="DDD9C3" w:themeFill="background2" w:themeFillShade="E6"/>
            <w:vAlign w:val="center"/>
          </w:tcPr>
          <w:p w14:paraId="3057A139" w14:textId="449C3654" w:rsidR="00EB40C9" w:rsidRPr="00C15969" w:rsidRDefault="00EB40C9" w:rsidP="00316388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AWD</w:t>
            </w:r>
          </w:p>
        </w:tc>
      </w:tr>
      <w:tr w:rsidR="00EB40C9" w14:paraId="299AE4FC" w14:textId="77777777" w:rsidTr="0021722C">
        <w:tc>
          <w:tcPr>
            <w:tcW w:w="3255" w:type="dxa"/>
            <w:shd w:val="clear" w:color="auto" w:fill="auto"/>
            <w:vAlign w:val="center"/>
          </w:tcPr>
          <w:p w14:paraId="472735B1" w14:textId="3D1D7E5C" w:rsidR="00EB40C9" w:rsidRPr="00C15969" w:rsidRDefault="00EB40C9" w:rsidP="00295F59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 w:rsidRPr="00C15969"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TOWING CAPACITY</w:t>
            </w:r>
          </w:p>
        </w:tc>
        <w:tc>
          <w:tcPr>
            <w:tcW w:w="2906" w:type="dxa"/>
            <w:shd w:val="clear" w:color="auto" w:fill="auto"/>
            <w:vAlign w:val="center"/>
          </w:tcPr>
          <w:p w14:paraId="303B0C82" w14:textId="31C8A400" w:rsidR="00EB40C9" w:rsidRPr="007B7B67" w:rsidRDefault="00EB40C9" w:rsidP="007B7B67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750</w:t>
            </w:r>
          </w:p>
        </w:tc>
        <w:tc>
          <w:tcPr>
            <w:tcW w:w="2906" w:type="dxa"/>
            <w:shd w:val="clear" w:color="auto" w:fill="auto"/>
            <w:vAlign w:val="center"/>
          </w:tcPr>
          <w:p w14:paraId="2B3EF71D" w14:textId="0DE577E5" w:rsidR="00EB40C9" w:rsidRPr="007B7B67" w:rsidRDefault="00EB40C9" w:rsidP="007B7B67">
            <w:pPr>
              <w:jc w:val="center"/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b/>
                <w:bCs/>
                <w:color w:val="000000"/>
                <w:sz w:val="16"/>
                <w:szCs w:val="16"/>
              </w:rPr>
              <w:t>750</w:t>
            </w:r>
          </w:p>
        </w:tc>
      </w:tr>
      <w:tr w:rsidR="00EB40C9" w14:paraId="744805C5" w14:textId="77777777" w:rsidTr="004E0DF8">
        <w:tc>
          <w:tcPr>
            <w:tcW w:w="3255" w:type="dxa"/>
            <w:shd w:val="clear" w:color="auto" w:fill="auto"/>
            <w:vAlign w:val="center"/>
          </w:tcPr>
          <w:p w14:paraId="58B8E6EE" w14:textId="508603F0" w:rsidR="00EB40C9" w:rsidRPr="00C15969" w:rsidRDefault="00EB40C9" w:rsidP="00295F59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CURB WEIGHT</w:t>
            </w:r>
          </w:p>
        </w:tc>
        <w:tc>
          <w:tcPr>
            <w:tcW w:w="2906" w:type="dxa"/>
            <w:shd w:val="clear" w:color="auto" w:fill="auto"/>
            <w:vAlign w:val="center"/>
          </w:tcPr>
          <w:p w14:paraId="747647F6" w14:textId="2865AC3C" w:rsidR="00EB40C9" w:rsidRPr="00C15969" w:rsidRDefault="00EB40C9" w:rsidP="007B7B67">
            <w:pPr>
              <w:jc w:val="center"/>
              <w:rPr>
                <w:rFonts w:ascii="Toyota Type Light" w:hAnsi="Toyota Type Light" w:cs="Toyota Type Light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1,895-1,9</w:t>
            </w:r>
            <w:r w:rsidR="002D0EDA">
              <w:rPr>
                <w:rFonts w:ascii="Toyota Type Light" w:hAnsi="Toyota Type Light" w:cs="Toyota Type Light"/>
                <w:sz w:val="16"/>
                <w:szCs w:val="16"/>
              </w:rPr>
              <w:t>80</w:t>
            </w:r>
          </w:p>
        </w:tc>
        <w:tc>
          <w:tcPr>
            <w:tcW w:w="2906" w:type="dxa"/>
            <w:shd w:val="clear" w:color="auto" w:fill="auto"/>
            <w:vAlign w:val="center"/>
          </w:tcPr>
          <w:p w14:paraId="4880123A" w14:textId="13550A26" w:rsidR="00EB40C9" w:rsidRPr="00C15969" w:rsidRDefault="00EB40C9" w:rsidP="007B7B67">
            <w:pPr>
              <w:jc w:val="center"/>
              <w:rPr>
                <w:rFonts w:ascii="Toyota Type Light" w:hAnsi="Toyota Type Light" w:cs="Toyota Type Light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1,985 – 2,065</w:t>
            </w:r>
          </w:p>
        </w:tc>
      </w:tr>
      <w:tr w:rsidR="00EB40C9" w14:paraId="6B69FEDC" w14:textId="77777777" w:rsidTr="003D3780">
        <w:tc>
          <w:tcPr>
            <w:tcW w:w="3255" w:type="dxa"/>
            <w:shd w:val="clear" w:color="auto" w:fill="auto"/>
            <w:vAlign w:val="center"/>
          </w:tcPr>
          <w:p w14:paraId="1115700D" w14:textId="409DFF7D" w:rsidR="00EB40C9" w:rsidRDefault="00EB40C9" w:rsidP="00295F59">
            <w:pP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color w:val="000000"/>
                <w:sz w:val="16"/>
                <w:szCs w:val="16"/>
              </w:rPr>
              <w:t>GVM</w:t>
            </w:r>
          </w:p>
        </w:tc>
        <w:tc>
          <w:tcPr>
            <w:tcW w:w="2906" w:type="dxa"/>
            <w:shd w:val="clear" w:color="auto" w:fill="auto"/>
            <w:vAlign w:val="center"/>
          </w:tcPr>
          <w:p w14:paraId="3A930694" w14:textId="0B0F211D" w:rsidR="00EB40C9" w:rsidRPr="00C15969" w:rsidRDefault="00EB40C9" w:rsidP="007B7B67">
            <w:pPr>
              <w:jc w:val="center"/>
              <w:rPr>
                <w:rFonts w:ascii="Toyota Type Light" w:hAnsi="Toyota Type Light" w:cs="Toyota Type Light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2,465</w:t>
            </w:r>
          </w:p>
        </w:tc>
        <w:tc>
          <w:tcPr>
            <w:tcW w:w="2906" w:type="dxa"/>
            <w:shd w:val="clear" w:color="auto" w:fill="auto"/>
            <w:vAlign w:val="center"/>
          </w:tcPr>
          <w:p w14:paraId="7E78628F" w14:textId="5928961C" w:rsidR="00EB40C9" w:rsidRPr="00C15969" w:rsidRDefault="00EB40C9" w:rsidP="007B7B67">
            <w:pPr>
              <w:jc w:val="center"/>
              <w:rPr>
                <w:rFonts w:ascii="Toyota Type Light" w:hAnsi="Toyota Type Light" w:cs="Toyota Type Light"/>
                <w:sz w:val="16"/>
                <w:szCs w:val="16"/>
              </w:rPr>
            </w:pPr>
            <w:r>
              <w:rPr>
                <w:rFonts w:ascii="Toyota Type Light" w:hAnsi="Toyota Type Light" w:cs="Toyota Type Light"/>
                <w:sz w:val="16"/>
                <w:szCs w:val="16"/>
              </w:rPr>
              <w:t>2,550</w:t>
            </w:r>
          </w:p>
        </w:tc>
      </w:tr>
    </w:tbl>
    <w:p w14:paraId="593D6839" w14:textId="77777777" w:rsidR="002703C8" w:rsidRPr="00A47DA6" w:rsidRDefault="002703C8" w:rsidP="00CA67BB">
      <w:pPr>
        <w:rPr>
          <w:rFonts w:cs="Toyota Type"/>
          <w:sz w:val="20"/>
          <w:szCs w:val="20"/>
        </w:rPr>
      </w:pPr>
    </w:p>
    <w:sectPr w:rsidR="002703C8" w:rsidRPr="00A47DA6" w:rsidSect="00A8283E">
      <w:headerReference w:type="default" r:id="rId12"/>
      <w:footerReference w:type="default" r:id="rId13"/>
      <w:pgSz w:w="11910" w:h="16840"/>
      <w:pgMar w:top="1985" w:right="1559" w:bottom="1077" w:left="1304" w:header="2055" w:footer="89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1EF3F8" w14:textId="77777777" w:rsidR="00821AB1" w:rsidRDefault="00821AB1">
      <w:r>
        <w:separator/>
      </w:r>
    </w:p>
  </w:endnote>
  <w:endnote w:type="continuationSeparator" w:id="0">
    <w:p w14:paraId="3F3085BD" w14:textId="77777777" w:rsidR="00821AB1" w:rsidRDefault="00821A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oyotaType-Book">
    <w:altName w:val="Century Gothic"/>
    <w:panose1 w:val="020B0502020202020204"/>
    <w:charset w:val="00"/>
    <w:family w:val="roman"/>
    <w:notTrueType/>
    <w:pitch w:val="variable"/>
  </w:font>
  <w:font w:name="ToyotaType-Semibold">
    <w:altName w:val="Segoe UI Semibold"/>
    <w:panose1 w:val="020B0702020202020204"/>
    <w:charset w:val="00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oyota Type">
    <w:panose1 w:val="020B0602020202020204"/>
    <w:charset w:val="00"/>
    <w:family w:val="swiss"/>
    <w:notTrueType/>
    <w:pitch w:val="variable"/>
    <w:sig w:usb0="A00002FF" w:usb1="5000205B" w:usb2="00000008" w:usb3="00000000" w:csb0="0000019F" w:csb1="00000000"/>
  </w:font>
  <w:font w:name="Toyota Type Light">
    <w:altName w:val="Corbel Light"/>
    <w:panose1 w:val="020B0302020202020204"/>
    <w:charset w:val="00"/>
    <w:family w:val="swiss"/>
    <w:notTrueType/>
    <w:pitch w:val="variable"/>
    <w:sig w:usb0="A00002FF" w:usb1="5000205B" w:usb2="0000000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91AC8E" w14:textId="05CA6D64" w:rsidR="00467F35" w:rsidRDefault="00467F35">
    <w:pPr>
      <w:pStyle w:val="BodyText"/>
      <w:spacing w:line="14" w:lineRule="auto"/>
    </w:pPr>
    <w:r>
      <w:rPr>
        <w:noProof/>
        <w:lang w:val="en-US" w:eastAsia="ja-JP" w:bidi="ar-SA"/>
      </w:rPr>
      <mc:AlternateContent>
        <mc:Choice Requires="wps">
          <w:drawing>
            <wp:anchor distT="0" distB="0" distL="114300" distR="114300" simplePos="0" relativeHeight="251659776" behindDoc="1" locked="0" layoutInCell="1" allowOverlap="1" wp14:anchorId="41D33B2B" wp14:editId="66FDC9D3">
              <wp:simplePos x="0" y="0"/>
              <wp:positionH relativeFrom="page">
                <wp:posOffset>1264920</wp:posOffset>
              </wp:positionH>
              <wp:positionV relativeFrom="page">
                <wp:posOffset>9944100</wp:posOffset>
              </wp:positionV>
              <wp:extent cx="1729740" cy="403860"/>
              <wp:effectExtent l="0" t="0" r="3810" b="15240"/>
              <wp:wrapNone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729740" cy="4038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AE45CD6" w14:textId="1C2AA18E" w:rsidR="00467F35" w:rsidRDefault="00467F35" w:rsidP="00E86BCE">
                          <w:pPr>
                            <w:pStyle w:val="BodyText"/>
                            <w:spacing w:line="283" w:lineRule="exact"/>
                          </w:pPr>
                          <w:r>
                            <w:t>www.toyota-europe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D33B2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99.6pt;margin-top:783pt;width:136.2pt;height:31.8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" filled="f" stroked="f">
              <v:path arrowok="t"/>
              <v:textbox inset="0,0,0,0">
                <w:txbxContent>
                  <w:p w14:paraId="5AE45CD6" w14:textId="1C2AA18E" w:rsidR="00467F35" w:rsidRDefault="00467F35" w:rsidP="00E86BCE">
                    <w:pPr>
                      <w:pStyle w:val="a3"/>
                      <w:spacing w:line="283" w:lineRule="exact"/>
                    </w:pPr>
                    <w:r>
                      <w:t>www.toyota-europe.co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DDF4AD" w14:textId="77777777" w:rsidR="00821AB1" w:rsidRDefault="00821AB1">
      <w:r>
        <w:separator/>
      </w:r>
    </w:p>
  </w:footnote>
  <w:footnote w:type="continuationSeparator" w:id="0">
    <w:p w14:paraId="7C88B072" w14:textId="77777777" w:rsidR="00821AB1" w:rsidRDefault="00821A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B4B9DC" w14:textId="24CFC492" w:rsidR="00467F35" w:rsidRDefault="00467F35">
    <w:pPr>
      <w:pStyle w:val="BodyText"/>
      <w:spacing w:line="1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513E14"/>
    <w:multiLevelType w:val="hybridMultilevel"/>
    <w:tmpl w:val="8A1244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85659B"/>
    <w:multiLevelType w:val="hybridMultilevel"/>
    <w:tmpl w:val="849E27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9F3AA7"/>
    <w:multiLevelType w:val="hybridMultilevel"/>
    <w:tmpl w:val="A2D68C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106B17"/>
    <w:multiLevelType w:val="hybridMultilevel"/>
    <w:tmpl w:val="9CFC112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BD0BA7"/>
    <w:multiLevelType w:val="hybridMultilevel"/>
    <w:tmpl w:val="69929C6C"/>
    <w:lvl w:ilvl="0" w:tplc="04090001">
      <w:start w:val="1"/>
      <w:numFmt w:val="bullet"/>
      <w:lvlText w:val=""/>
      <w:lvlJc w:val="left"/>
      <w:pPr>
        <w:ind w:left="10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3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NjIyNrQwMjA0MzRW0lEKTi0uzszPAykwrAUAD+PM/ywAAAA="/>
  </w:docVars>
  <w:rsids>
    <w:rsidRoot w:val="00F02158"/>
    <w:rsid w:val="00010E42"/>
    <w:rsid w:val="00022937"/>
    <w:rsid w:val="0002729E"/>
    <w:rsid w:val="00035157"/>
    <w:rsid w:val="00050C0D"/>
    <w:rsid w:val="0005605B"/>
    <w:rsid w:val="00067391"/>
    <w:rsid w:val="00067444"/>
    <w:rsid w:val="00073B3C"/>
    <w:rsid w:val="00085443"/>
    <w:rsid w:val="00086D3B"/>
    <w:rsid w:val="00090BAB"/>
    <w:rsid w:val="000975F6"/>
    <w:rsid w:val="000B1FEA"/>
    <w:rsid w:val="000B2389"/>
    <w:rsid w:val="000E4587"/>
    <w:rsid w:val="000E754B"/>
    <w:rsid w:val="001140AF"/>
    <w:rsid w:val="001157CA"/>
    <w:rsid w:val="0014404A"/>
    <w:rsid w:val="00150976"/>
    <w:rsid w:val="00155897"/>
    <w:rsid w:val="00192028"/>
    <w:rsid w:val="001D4104"/>
    <w:rsid w:val="002056E1"/>
    <w:rsid w:val="002075B5"/>
    <w:rsid w:val="00214DB7"/>
    <w:rsid w:val="0022138E"/>
    <w:rsid w:val="00221DDC"/>
    <w:rsid w:val="002243EC"/>
    <w:rsid w:val="002255B1"/>
    <w:rsid w:val="00230E9D"/>
    <w:rsid w:val="00245380"/>
    <w:rsid w:val="00245D00"/>
    <w:rsid w:val="00246793"/>
    <w:rsid w:val="002568E9"/>
    <w:rsid w:val="00263F71"/>
    <w:rsid w:val="002703C8"/>
    <w:rsid w:val="002808BD"/>
    <w:rsid w:val="00290CE2"/>
    <w:rsid w:val="00293C9B"/>
    <w:rsid w:val="00295F59"/>
    <w:rsid w:val="002966C6"/>
    <w:rsid w:val="0029783A"/>
    <w:rsid w:val="002C1138"/>
    <w:rsid w:val="002C36F6"/>
    <w:rsid w:val="002C78FD"/>
    <w:rsid w:val="002D0EDA"/>
    <w:rsid w:val="002D7053"/>
    <w:rsid w:val="002F1738"/>
    <w:rsid w:val="002F78DF"/>
    <w:rsid w:val="00315041"/>
    <w:rsid w:val="00316388"/>
    <w:rsid w:val="00316680"/>
    <w:rsid w:val="00317F32"/>
    <w:rsid w:val="00320D5D"/>
    <w:rsid w:val="003249B3"/>
    <w:rsid w:val="003347C4"/>
    <w:rsid w:val="0034592D"/>
    <w:rsid w:val="0035037E"/>
    <w:rsid w:val="00350990"/>
    <w:rsid w:val="003515AF"/>
    <w:rsid w:val="003603C4"/>
    <w:rsid w:val="00362C25"/>
    <w:rsid w:val="00381EAF"/>
    <w:rsid w:val="0038342B"/>
    <w:rsid w:val="00385C20"/>
    <w:rsid w:val="003A6D47"/>
    <w:rsid w:val="003C294D"/>
    <w:rsid w:val="003C7DE8"/>
    <w:rsid w:val="003D4B22"/>
    <w:rsid w:val="003D6B41"/>
    <w:rsid w:val="003E1FA5"/>
    <w:rsid w:val="004074CC"/>
    <w:rsid w:val="00446F27"/>
    <w:rsid w:val="004621D5"/>
    <w:rsid w:val="00467995"/>
    <w:rsid w:val="00467F35"/>
    <w:rsid w:val="0048184D"/>
    <w:rsid w:val="004929A8"/>
    <w:rsid w:val="004A062A"/>
    <w:rsid w:val="004A74E0"/>
    <w:rsid w:val="004C0C13"/>
    <w:rsid w:val="004C2A58"/>
    <w:rsid w:val="004C5400"/>
    <w:rsid w:val="004C5A6C"/>
    <w:rsid w:val="004D51EF"/>
    <w:rsid w:val="004D70BB"/>
    <w:rsid w:val="004E26A0"/>
    <w:rsid w:val="004E58E6"/>
    <w:rsid w:val="004E68DA"/>
    <w:rsid w:val="00514FEB"/>
    <w:rsid w:val="0052112D"/>
    <w:rsid w:val="00535133"/>
    <w:rsid w:val="005374EF"/>
    <w:rsid w:val="0054116B"/>
    <w:rsid w:val="005443B8"/>
    <w:rsid w:val="00551A7E"/>
    <w:rsid w:val="00557215"/>
    <w:rsid w:val="005635DE"/>
    <w:rsid w:val="00565EC7"/>
    <w:rsid w:val="00584994"/>
    <w:rsid w:val="005A65C8"/>
    <w:rsid w:val="005B4465"/>
    <w:rsid w:val="005C4CB1"/>
    <w:rsid w:val="005C7FEE"/>
    <w:rsid w:val="005E6DEC"/>
    <w:rsid w:val="005F3A18"/>
    <w:rsid w:val="00600FD1"/>
    <w:rsid w:val="006135A2"/>
    <w:rsid w:val="00631D5D"/>
    <w:rsid w:val="00635186"/>
    <w:rsid w:val="0065637F"/>
    <w:rsid w:val="00666C4B"/>
    <w:rsid w:val="00680356"/>
    <w:rsid w:val="0068127C"/>
    <w:rsid w:val="00684D1E"/>
    <w:rsid w:val="0068567C"/>
    <w:rsid w:val="00685C1F"/>
    <w:rsid w:val="00690D91"/>
    <w:rsid w:val="006C2B55"/>
    <w:rsid w:val="006D1B18"/>
    <w:rsid w:val="006E3C53"/>
    <w:rsid w:val="006E3F7E"/>
    <w:rsid w:val="00701D9F"/>
    <w:rsid w:val="00707D60"/>
    <w:rsid w:val="0071226C"/>
    <w:rsid w:val="00723D24"/>
    <w:rsid w:val="00731D71"/>
    <w:rsid w:val="00756A0B"/>
    <w:rsid w:val="00773684"/>
    <w:rsid w:val="0077618B"/>
    <w:rsid w:val="00777C94"/>
    <w:rsid w:val="00796549"/>
    <w:rsid w:val="00797F4C"/>
    <w:rsid w:val="007B7B67"/>
    <w:rsid w:val="007C643B"/>
    <w:rsid w:val="007C7B31"/>
    <w:rsid w:val="007D4272"/>
    <w:rsid w:val="007D6644"/>
    <w:rsid w:val="007F6917"/>
    <w:rsid w:val="0081203F"/>
    <w:rsid w:val="00816B33"/>
    <w:rsid w:val="00817DD9"/>
    <w:rsid w:val="00821AB1"/>
    <w:rsid w:val="00834636"/>
    <w:rsid w:val="00841738"/>
    <w:rsid w:val="008422F6"/>
    <w:rsid w:val="00842300"/>
    <w:rsid w:val="00850582"/>
    <w:rsid w:val="00852DBE"/>
    <w:rsid w:val="00852F8B"/>
    <w:rsid w:val="0086209D"/>
    <w:rsid w:val="00881A61"/>
    <w:rsid w:val="0088576C"/>
    <w:rsid w:val="00895E4E"/>
    <w:rsid w:val="008B3FAD"/>
    <w:rsid w:val="008C224B"/>
    <w:rsid w:val="008C598E"/>
    <w:rsid w:val="008C6D09"/>
    <w:rsid w:val="008E1FC4"/>
    <w:rsid w:val="008E3E63"/>
    <w:rsid w:val="008E42D4"/>
    <w:rsid w:val="008E650C"/>
    <w:rsid w:val="008F1E96"/>
    <w:rsid w:val="00900ACB"/>
    <w:rsid w:val="009017E0"/>
    <w:rsid w:val="0091362C"/>
    <w:rsid w:val="00914BA8"/>
    <w:rsid w:val="00915041"/>
    <w:rsid w:val="00923B33"/>
    <w:rsid w:val="009248B5"/>
    <w:rsid w:val="009252D2"/>
    <w:rsid w:val="00925F51"/>
    <w:rsid w:val="00931AFB"/>
    <w:rsid w:val="00946BFE"/>
    <w:rsid w:val="00950FB6"/>
    <w:rsid w:val="00952E53"/>
    <w:rsid w:val="00957548"/>
    <w:rsid w:val="00960825"/>
    <w:rsid w:val="00972227"/>
    <w:rsid w:val="00986DAD"/>
    <w:rsid w:val="009A326C"/>
    <w:rsid w:val="009A45E4"/>
    <w:rsid w:val="009B0F6A"/>
    <w:rsid w:val="009B7E8B"/>
    <w:rsid w:val="009C2877"/>
    <w:rsid w:val="009D2DB6"/>
    <w:rsid w:val="009E33A9"/>
    <w:rsid w:val="009E5AF4"/>
    <w:rsid w:val="009E5DEC"/>
    <w:rsid w:val="00A01D73"/>
    <w:rsid w:val="00A05FEF"/>
    <w:rsid w:val="00A130C0"/>
    <w:rsid w:val="00A1437C"/>
    <w:rsid w:val="00A20CEB"/>
    <w:rsid w:val="00A25353"/>
    <w:rsid w:val="00A253EB"/>
    <w:rsid w:val="00A3092F"/>
    <w:rsid w:val="00A4312E"/>
    <w:rsid w:val="00A47DA6"/>
    <w:rsid w:val="00A5427E"/>
    <w:rsid w:val="00A55DCC"/>
    <w:rsid w:val="00A71739"/>
    <w:rsid w:val="00A71D16"/>
    <w:rsid w:val="00A75BE5"/>
    <w:rsid w:val="00A813F2"/>
    <w:rsid w:val="00A8283E"/>
    <w:rsid w:val="00A84B57"/>
    <w:rsid w:val="00A84D3E"/>
    <w:rsid w:val="00A874EE"/>
    <w:rsid w:val="00AA644C"/>
    <w:rsid w:val="00AA6CDC"/>
    <w:rsid w:val="00AC78A0"/>
    <w:rsid w:val="00AD276E"/>
    <w:rsid w:val="00AD56CA"/>
    <w:rsid w:val="00AE5B0E"/>
    <w:rsid w:val="00B10F3F"/>
    <w:rsid w:val="00B118C3"/>
    <w:rsid w:val="00B226D1"/>
    <w:rsid w:val="00B37E0E"/>
    <w:rsid w:val="00B46791"/>
    <w:rsid w:val="00B57505"/>
    <w:rsid w:val="00B713E5"/>
    <w:rsid w:val="00B714DC"/>
    <w:rsid w:val="00B777D9"/>
    <w:rsid w:val="00B832A6"/>
    <w:rsid w:val="00BB0B57"/>
    <w:rsid w:val="00BB12BB"/>
    <w:rsid w:val="00BC0829"/>
    <w:rsid w:val="00BD45E4"/>
    <w:rsid w:val="00BD553D"/>
    <w:rsid w:val="00BE3A56"/>
    <w:rsid w:val="00BE6647"/>
    <w:rsid w:val="00BE71C2"/>
    <w:rsid w:val="00BF09E1"/>
    <w:rsid w:val="00BF13D4"/>
    <w:rsid w:val="00C00069"/>
    <w:rsid w:val="00C0286D"/>
    <w:rsid w:val="00C131A5"/>
    <w:rsid w:val="00C14151"/>
    <w:rsid w:val="00C15969"/>
    <w:rsid w:val="00C234E3"/>
    <w:rsid w:val="00C25D61"/>
    <w:rsid w:val="00C37888"/>
    <w:rsid w:val="00C42FAC"/>
    <w:rsid w:val="00C45F13"/>
    <w:rsid w:val="00C50EDC"/>
    <w:rsid w:val="00C61B0A"/>
    <w:rsid w:val="00C61C9B"/>
    <w:rsid w:val="00C718AE"/>
    <w:rsid w:val="00C93AF8"/>
    <w:rsid w:val="00CA2E44"/>
    <w:rsid w:val="00CA3741"/>
    <w:rsid w:val="00CA4163"/>
    <w:rsid w:val="00CA67BB"/>
    <w:rsid w:val="00CC1636"/>
    <w:rsid w:val="00CD41E2"/>
    <w:rsid w:val="00CD716D"/>
    <w:rsid w:val="00CE5F10"/>
    <w:rsid w:val="00CF00C9"/>
    <w:rsid w:val="00D0012A"/>
    <w:rsid w:val="00D05A6C"/>
    <w:rsid w:val="00D104B3"/>
    <w:rsid w:val="00D15CD7"/>
    <w:rsid w:val="00D254F0"/>
    <w:rsid w:val="00D40727"/>
    <w:rsid w:val="00D45157"/>
    <w:rsid w:val="00D6192F"/>
    <w:rsid w:val="00D65346"/>
    <w:rsid w:val="00D65FF3"/>
    <w:rsid w:val="00D73921"/>
    <w:rsid w:val="00D761E2"/>
    <w:rsid w:val="00D81BB6"/>
    <w:rsid w:val="00D91988"/>
    <w:rsid w:val="00D9433E"/>
    <w:rsid w:val="00DA6E6E"/>
    <w:rsid w:val="00DA7300"/>
    <w:rsid w:val="00DB31DE"/>
    <w:rsid w:val="00DC326D"/>
    <w:rsid w:val="00DC6953"/>
    <w:rsid w:val="00DD1D3C"/>
    <w:rsid w:val="00DD6A21"/>
    <w:rsid w:val="00DD6F8F"/>
    <w:rsid w:val="00E10613"/>
    <w:rsid w:val="00E138AB"/>
    <w:rsid w:val="00E17D23"/>
    <w:rsid w:val="00E65617"/>
    <w:rsid w:val="00E67E24"/>
    <w:rsid w:val="00E844C5"/>
    <w:rsid w:val="00E85553"/>
    <w:rsid w:val="00E86BCE"/>
    <w:rsid w:val="00E87A26"/>
    <w:rsid w:val="00E91E1D"/>
    <w:rsid w:val="00E97E28"/>
    <w:rsid w:val="00EA0F83"/>
    <w:rsid w:val="00EA11EE"/>
    <w:rsid w:val="00EA4D2A"/>
    <w:rsid w:val="00EA6E70"/>
    <w:rsid w:val="00EB40C9"/>
    <w:rsid w:val="00EB5DC8"/>
    <w:rsid w:val="00EB7734"/>
    <w:rsid w:val="00ED264E"/>
    <w:rsid w:val="00EF51A8"/>
    <w:rsid w:val="00F02158"/>
    <w:rsid w:val="00F03340"/>
    <w:rsid w:val="00F1279B"/>
    <w:rsid w:val="00F1682A"/>
    <w:rsid w:val="00F21953"/>
    <w:rsid w:val="00F22499"/>
    <w:rsid w:val="00F477ED"/>
    <w:rsid w:val="00F54705"/>
    <w:rsid w:val="00F60E4D"/>
    <w:rsid w:val="00F70F3E"/>
    <w:rsid w:val="00F85153"/>
    <w:rsid w:val="00F86024"/>
    <w:rsid w:val="00FB1E70"/>
    <w:rsid w:val="00FB5BC0"/>
    <w:rsid w:val="00FE40FF"/>
    <w:rsid w:val="00FF2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5AD6042F"/>
  <w15:docId w15:val="{ACB3AA05-7F8B-664B-BC7E-054209C0C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oyotaType-Book" w:eastAsia="ToyotaType-Book" w:hAnsi="ToyotaType-Book" w:cs="ToyotaType-Book"/>
      <w:lang w:val="en-GB" w:eastAsia="en-GB" w:bidi="en-GB"/>
    </w:rPr>
  </w:style>
  <w:style w:type="paragraph" w:styleId="Heading1">
    <w:name w:val="heading 1"/>
    <w:basedOn w:val="Normal"/>
    <w:uiPriority w:val="9"/>
    <w:qFormat/>
    <w:pPr>
      <w:spacing w:line="283" w:lineRule="exact"/>
      <w:ind w:left="313"/>
      <w:outlineLvl w:val="0"/>
    </w:pPr>
    <w:rPr>
      <w:rFonts w:ascii="ToyotaType-Semibold" w:eastAsia="ToyotaType-Semibold" w:hAnsi="ToyotaType-Semibold" w:cs="ToyotaType-Semibold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813F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13F2"/>
    <w:rPr>
      <w:rFonts w:ascii="ToyotaType-Book" w:eastAsia="ToyotaType-Book" w:hAnsi="ToyotaType-Book" w:cs="ToyotaType-Book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A813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13F2"/>
    <w:rPr>
      <w:rFonts w:ascii="ToyotaType-Book" w:eastAsia="ToyotaType-Book" w:hAnsi="ToyotaType-Book" w:cs="ToyotaType-Book"/>
      <w:lang w:val="en-GB"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6D1B18"/>
    <w:rPr>
      <w:rFonts w:ascii="ToyotaType-Book" w:eastAsia="ToyotaType-Book" w:hAnsi="ToyotaType-Book" w:cs="ToyotaType-Book"/>
      <w:sz w:val="20"/>
      <w:szCs w:val="20"/>
      <w:lang w:val="en-GB" w:eastAsia="en-GB" w:bidi="en-GB"/>
    </w:rPr>
  </w:style>
  <w:style w:type="character" w:styleId="Hyperlink">
    <w:name w:val="Hyperlink"/>
    <w:rsid w:val="00C00069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D6F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6F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6F8F"/>
    <w:rPr>
      <w:rFonts w:ascii="ToyotaType-Book" w:eastAsia="ToyotaType-Book" w:hAnsi="ToyotaType-Book" w:cs="ToyotaType-Book"/>
      <w:sz w:val="20"/>
      <w:szCs w:val="20"/>
      <w:lang w:val="en-GB" w:eastAsia="en-GB"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6F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6F8F"/>
    <w:rPr>
      <w:rFonts w:ascii="ToyotaType-Book" w:eastAsia="ToyotaType-Book" w:hAnsi="ToyotaType-Book" w:cs="ToyotaType-Book"/>
      <w:b/>
      <w:bCs/>
      <w:sz w:val="20"/>
      <w:szCs w:val="20"/>
      <w:lang w:val="en-GB" w:eastAsia="en-GB" w:bidi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F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F8F"/>
    <w:rPr>
      <w:rFonts w:ascii="Segoe UI" w:eastAsia="ToyotaType-Book" w:hAnsi="Segoe UI" w:cs="Segoe UI"/>
      <w:sz w:val="18"/>
      <w:szCs w:val="18"/>
      <w:lang w:val="en-GB" w:eastAsia="en-GB" w:bidi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2DB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703C8"/>
    <w:pPr>
      <w:widowControl/>
      <w:autoSpaceDE/>
      <w:autoSpaceDN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735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D176249782F4EA72A91F24845DDF8" ma:contentTypeVersion="14" ma:contentTypeDescription="Create a new document." ma:contentTypeScope="" ma:versionID="a790a6996db4835a2209350adc4fb7d0">
  <xsd:schema xmlns:xsd="http://www.w3.org/2001/XMLSchema" xmlns:xs="http://www.w3.org/2001/XMLSchema" xmlns:p="http://schemas.microsoft.com/office/2006/metadata/properties" xmlns:ns3="10309011-c1d7-459c-b2a3-e9548a7cd153" xmlns:ns4="c2953ba3-f213-4e43-910b-acdcc4c252fa" targetNamespace="http://schemas.microsoft.com/office/2006/metadata/properties" ma:root="true" ma:fieldsID="25b010901bd80315a23ac53ed01db4c3" ns3:_="" ns4:_="">
    <xsd:import namespace="10309011-c1d7-459c-b2a3-e9548a7cd153"/>
    <xsd:import namespace="c2953ba3-f213-4e43-910b-acdcc4c252f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09011-c1d7-459c-b2a3-e9548a7cd15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953ba3-f213-4e43-910b-acdcc4c252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8C4F12-A8AD-440D-886E-29A4FB164AC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DF6F52-99A4-4BD5-B5FB-A296AF2214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1C7CFCE-5A84-4481-BC74-495452E31D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309011-c1d7-459c-b2a3-e9548a7cd153"/>
    <ds:schemaRef ds:uri="c2953ba3-f213-4e43-910b-acdcc4c252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101</Characters>
  <Application>Microsoft Office Word</Application>
  <DocSecurity>4</DocSecurity>
  <Lines>9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ny Chen (TME)</dc:creator>
  <cp:lastModifiedBy>Erik Gustafsson (TME)</cp:lastModifiedBy>
  <cp:revision>2</cp:revision>
  <cp:lastPrinted>2021-02-26T09:08:00Z</cp:lastPrinted>
  <dcterms:created xsi:type="dcterms:W3CDTF">2022-06-01T16:43:00Z</dcterms:created>
  <dcterms:modified xsi:type="dcterms:W3CDTF">2022-06-01T16:43:00Z</dcterms:modified>
  <cp:category>Not Protected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1D176249782F4EA72A91F24845DDF8</vt:lpwstr>
  </property>
  <property fmtid="{D5CDD505-2E9C-101B-9397-08002B2CF9AE}" pid="3" name="MSIP_Label_b090d082-23a7-4efc-8d90-1a8b753b22b9_Enabled">
    <vt:lpwstr>true</vt:lpwstr>
  </property>
  <property fmtid="{D5CDD505-2E9C-101B-9397-08002B2CF9AE}" pid="4" name="MSIP_Label_b090d082-23a7-4efc-8d90-1a8b753b22b9_SetDate">
    <vt:lpwstr>2021-06-11T14:00:31Z</vt:lpwstr>
  </property>
  <property fmtid="{D5CDD505-2E9C-101B-9397-08002B2CF9AE}" pid="5" name="MSIP_Label_b090d082-23a7-4efc-8d90-1a8b753b22b9_Method">
    <vt:lpwstr>Privileged</vt:lpwstr>
  </property>
  <property fmtid="{D5CDD505-2E9C-101B-9397-08002B2CF9AE}" pid="6" name="MSIP_Label_b090d082-23a7-4efc-8d90-1a8b753b22b9_Name">
    <vt:lpwstr>Public - No Markers</vt:lpwstr>
  </property>
  <property fmtid="{D5CDD505-2E9C-101B-9397-08002B2CF9AE}" pid="7" name="MSIP_Label_b090d082-23a7-4efc-8d90-1a8b753b22b9_SiteId">
    <vt:lpwstr>52b742d1-3dc2-47ac-bf03-609c83d9df9f</vt:lpwstr>
  </property>
  <property fmtid="{D5CDD505-2E9C-101B-9397-08002B2CF9AE}" pid="8" name="MSIP_Label_b090d082-23a7-4efc-8d90-1a8b753b22b9_ActionId">
    <vt:lpwstr>e11709a5-f391-4336-91ab-8352a6e4bdb9</vt:lpwstr>
  </property>
  <property fmtid="{D5CDD505-2E9C-101B-9397-08002B2CF9AE}" pid="9" name="MSIP_Label_b090d082-23a7-4efc-8d90-1a8b753b22b9_ContentBits">
    <vt:lpwstr>0</vt:lpwstr>
  </property>
</Properties>
</file>